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sdtfl w16du wp14">
  <w:body>
    <w:p w:rsidR="00416B56" w:rsidP="002930D9" w:rsidRDefault="002930D9" w14:paraId="0E97A6CE" w14:textId="4F1C36AA">
      <w:r>
        <w:rPr>
          <w:rFonts w:ascii="AR JULIAN" w:hAnsi="AR JULIAN" w:eastAsiaTheme="majorEastAsia" w:cstheme="majorBidi"/>
          <w:sz w:val="34"/>
          <w:szCs w:val="34"/>
        </w:rPr>
        <w:t>Note</w:t>
      </w:r>
      <w:r w:rsidRPr="00A228A1">
        <w:rPr>
          <w:rFonts w:ascii="AR JULIAN" w:hAnsi="AR JULIAN" w:eastAsiaTheme="majorEastAsia" w:cstheme="majorBidi"/>
          <w:sz w:val="34"/>
          <w:szCs w:val="34"/>
        </w:rPr>
        <w:t>s</w:t>
      </w:r>
      <w:r w:rsidR="00BE441A">
        <w:rPr>
          <w:rFonts w:ascii="AR JULIAN" w:hAnsi="AR JULIAN" w:eastAsiaTheme="majorEastAsia" w:cstheme="majorBidi"/>
          <w:sz w:val="34"/>
          <w:szCs w:val="34"/>
        </w:rPr>
        <w:t>:</w:t>
      </w:r>
    </w:p>
    <w:p w:rsidR="00ED1818" w:rsidP="00416B56" w:rsidRDefault="00416B56" w14:paraId="205B340C" w14:textId="6FA6DEE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20C24">
        <w:t>__________________________________________________________________________________________________________________________</w:t>
      </w:r>
      <w:r>
        <w:t>__________________________________________________________________________________________________________________________</w:t>
      </w:r>
    </w:p>
    <w:p w:rsidR="00832CC2" w:rsidP="00832CC2" w:rsidRDefault="00832CC2" w14:paraId="12487BB4" w14:textId="77777777">
      <w:pPr>
        <w:pStyle w:val="ListParagraph"/>
      </w:pPr>
    </w:p>
    <w:p w:rsidRPr="00332D33" w:rsidR="00EE0282" w:rsidP="00332D33" w:rsidRDefault="0051693B" w14:paraId="617C6C3C" w14:textId="4D6A509A">
      <w:pPr>
        <w:jc w:val="center"/>
      </w:pPr>
      <w:r w:rsidR="0051693B">
        <w:drawing>
          <wp:inline wp14:editId="046EA827" wp14:anchorId="21B78717">
            <wp:extent cx="2043355" cy="612708"/>
            <wp:effectExtent l="0" t="0" r="0" b="0"/>
            <wp:docPr id="62882073" name="Picture 2" descr="A black and white logo&#10;&#10;Description automatically generated">
              <a:extLst>
                <a:ext uri="{FF2B5EF4-FFF2-40B4-BE49-F238E27FC236}">
                  <a16:creationId xmlns:a16="http://schemas.microsoft.com/office/drawing/2014/main" id="{DCA1D1C8-77E4-43E7-860F-4E378DCA022C}"/>
                </a:ext>
              </a:extLst>
            </wp:docPr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62882073" name="Picture 2" descr="A black and white logo&#10;&#10;Description automatically generated"/>
                    <pic:cNvPicPr/>
                  </pic:nvPicPr>
                  <pic:blipFill>
                    <a:blip xmlns:r="http://schemas.openxmlformats.org/officeDocument/2006/relationships"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520" cy="61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B54C7CE" w:rsidP="4E047AEE" w:rsidRDefault="5B54C7CE" w14:paraId="32C5DB3E" w14:textId="02A7320A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</w:pPr>
      <w:r w:rsidRPr="4E047AEE" w:rsidR="5B54C7CE">
        <w:rPr>
          <w:rFonts w:ascii="AR JULIAN" w:hAnsi="AR JULIAN"/>
          <w:sz w:val="72"/>
          <w:szCs w:val="72"/>
        </w:rPr>
        <w:t>Sunday Morning</w:t>
      </w:r>
    </w:p>
    <w:p w:rsidRPr="00870CA1" w:rsidR="00BC780E" w:rsidP="4E047AEE" w:rsidRDefault="00BC780E" w14:paraId="0A7C1A81" w14:textId="45412287">
      <w:pPr>
        <w:spacing w:after="0" w:line="240" w:lineRule="auto"/>
        <w:jc w:val="center"/>
        <w:rPr>
          <w:rFonts w:ascii="AR JULIAN" w:hAnsi="AR JULIAN"/>
          <w:sz w:val="72"/>
          <w:szCs w:val="72"/>
        </w:rPr>
      </w:pPr>
      <w:r w:rsidRPr="4E047AEE" w:rsidR="005A34ED">
        <w:rPr>
          <w:rFonts w:ascii="AR JULIAN" w:hAnsi="AR JULIAN"/>
          <w:sz w:val="72"/>
          <w:szCs w:val="72"/>
        </w:rPr>
        <w:t>Discussion for</w:t>
      </w:r>
    </w:p>
    <w:p w:rsidR="00DC2BFB" w:rsidP="007B70A5" w:rsidRDefault="00FB6099" w14:paraId="5CD709BF" w14:textId="37A05313">
      <w:pPr>
        <w:spacing w:after="0" w:line="240" w:lineRule="auto"/>
        <w:rPr>
          <w:rFonts w:ascii="AR JULIAN" w:hAnsi="AR JULIAN"/>
          <w:sz w:val="40"/>
          <w:szCs w:val="40"/>
        </w:rPr>
      </w:pPr>
      <w:r w:rsidRPr="00FB6099">
        <w:rPr>
          <w:noProof/>
        </w:rPr>
        <w:t> </w:t>
      </w:r>
      <w:r w:rsidRPr="00FB6099">
        <w:rPr>
          <w:noProof/>
        </w:rPr>
        <w:drawing>
          <wp:inline distT="0" distB="0" distL="0" distR="0" wp14:anchorId="5A3CD8EC" wp14:editId="24E0B3B2">
            <wp:extent cx="4343400" cy="2443162"/>
            <wp:effectExtent l="0" t="0" r="0" b="0"/>
            <wp:docPr id="366277410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770DC25-F6FA-4A17-9200-114FFA8CCA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27741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44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2BFB" w:rsidP="007B70A5" w:rsidRDefault="00DC2BFB" w14:paraId="0226BFC0" w14:textId="77777777">
      <w:pPr>
        <w:spacing w:after="0" w:line="240" w:lineRule="auto"/>
        <w:rPr>
          <w:rFonts w:ascii="AR JULIAN" w:hAnsi="AR JULIAN"/>
          <w:sz w:val="40"/>
          <w:szCs w:val="36"/>
        </w:rPr>
      </w:pPr>
    </w:p>
    <w:p w:rsidR="00BC780E" w:rsidP="4E047AEE" w:rsidRDefault="00BC780E" w14:paraId="5E67D38C" w14:textId="7751EBA5">
      <w:pPr>
        <w:pStyle w:val="Normal"/>
        <w:spacing w:after="0" w:line="240" w:lineRule="auto"/>
        <w:jc w:val="center"/>
        <w:rPr>
          <w:rFonts w:ascii="AR JULIAN" w:hAnsi="AR JULIAN"/>
          <w:sz w:val="40"/>
          <w:szCs w:val="40"/>
        </w:rPr>
      </w:pPr>
    </w:p>
    <w:p w:rsidR="00BC780E" w:rsidP="00C9586A" w:rsidRDefault="00BC780E" w14:paraId="31AAD761" w14:textId="77777777">
      <w:pPr>
        <w:spacing w:after="0" w:line="240" w:lineRule="auto"/>
        <w:jc w:val="center"/>
        <w:rPr>
          <w:rFonts w:ascii="AR JULIAN" w:hAnsi="AR JULIAN"/>
          <w:sz w:val="40"/>
          <w:szCs w:val="40"/>
        </w:rPr>
      </w:pPr>
    </w:p>
    <w:p w:rsidRPr="007B70A5" w:rsidR="00122709" w:rsidP="00C9586A" w:rsidRDefault="00BC780E" w14:paraId="73997966" w14:textId="502B8C1B">
      <w:pPr>
        <w:spacing w:after="0" w:line="240" w:lineRule="auto"/>
        <w:jc w:val="center"/>
        <w:rPr>
          <w:rFonts w:ascii="AR JULIAN" w:hAnsi="AR JULIAN"/>
          <w:sz w:val="40"/>
          <w:szCs w:val="40"/>
        </w:rPr>
      </w:pPr>
      <w:r>
        <w:rPr>
          <w:rFonts w:ascii="AR JULIAN" w:hAnsi="AR JULIAN"/>
          <w:sz w:val="40"/>
          <w:szCs w:val="40"/>
        </w:rPr>
        <w:t>Sunday</w:t>
      </w:r>
      <w:r w:rsidRPr="29AC6400" w:rsidR="440B96BE">
        <w:rPr>
          <w:rFonts w:ascii="AR JULIAN" w:hAnsi="AR JULIAN"/>
          <w:sz w:val="40"/>
          <w:szCs w:val="40"/>
        </w:rPr>
        <w:t xml:space="preserve">, </w:t>
      </w:r>
      <w:r w:rsidR="00FB6099">
        <w:rPr>
          <w:rFonts w:ascii="AR JULIAN" w:hAnsi="AR JULIAN"/>
          <w:sz w:val="40"/>
          <w:szCs w:val="40"/>
        </w:rPr>
        <w:t>June 1</w:t>
      </w:r>
      <w:r>
        <w:rPr>
          <w:rFonts w:ascii="AR JULIAN" w:hAnsi="AR JULIAN"/>
          <w:sz w:val="40"/>
          <w:szCs w:val="40"/>
        </w:rPr>
        <w:t>4</w:t>
      </w:r>
      <w:r w:rsidRPr="29AC6400" w:rsidR="2B4BF150">
        <w:rPr>
          <w:rFonts w:ascii="AR JULIAN" w:hAnsi="AR JULIAN"/>
          <w:sz w:val="40"/>
          <w:szCs w:val="40"/>
        </w:rPr>
        <w:t xml:space="preserve">, </w:t>
      </w:r>
      <w:r w:rsidRPr="29AC6400" w:rsidR="64C48C16">
        <w:rPr>
          <w:rFonts w:ascii="AR JULIAN" w:hAnsi="AR JULIAN"/>
          <w:sz w:val="40"/>
          <w:szCs w:val="40"/>
        </w:rPr>
        <w:t>202</w:t>
      </w:r>
      <w:r w:rsidRPr="29AC6400" w:rsidR="17C09421">
        <w:rPr>
          <w:rFonts w:ascii="AR JULIAN" w:hAnsi="AR JULIAN"/>
          <w:sz w:val="40"/>
          <w:szCs w:val="40"/>
        </w:rPr>
        <w:t>6</w:t>
      </w:r>
      <w:r w:rsidR="007920CC">
        <w:br w:type="page"/>
      </w:r>
    </w:p>
    <w:p w:rsidRPr="001043A4" w:rsidR="00516F2D" w:rsidP="00516F2D" w:rsidRDefault="00516F2D" w14:paraId="5240DE81" w14:textId="77777777">
      <w:pPr>
        <w:spacing w:after="0"/>
      </w:pPr>
      <w:r>
        <w:rPr>
          <w:rFonts w:ascii="AR JULIAN" w:hAnsi="AR JULIAN" w:cs="Times New Roman"/>
          <w:sz w:val="30"/>
          <w:szCs w:val="30"/>
        </w:rPr>
        <w:lastRenderedPageBreak/>
        <w:t>Discussion Questions:</w:t>
      </w:r>
    </w:p>
    <w:p w:rsidR="00E74337" w:rsidP="00516F2D" w:rsidRDefault="00E74337" w14:paraId="595EF279" w14:textId="3ED74E56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  <w:r w:rsidRPr="00E74337">
        <w:rPr>
          <w:rFonts w:ascii="Arial" w:hAnsi="Arial" w:eastAsia="Times New Roman" w:cs="Arial"/>
          <w:b/>
          <w:bCs/>
          <w:color w:val="000000"/>
          <w:szCs w:val="24"/>
        </w:rPr>
        <w:t xml:space="preserve">How can unmet expectations become a source of bitterness in </w:t>
      </w:r>
      <w:r w:rsidR="000E027E">
        <w:rPr>
          <w:rFonts w:ascii="Arial" w:hAnsi="Arial" w:eastAsia="Times New Roman" w:cs="Arial"/>
          <w:b/>
          <w:bCs/>
          <w:color w:val="000000"/>
          <w:szCs w:val="24"/>
        </w:rPr>
        <w:t>y</w:t>
      </w:r>
      <w:r w:rsidRPr="00E74337">
        <w:rPr>
          <w:rFonts w:ascii="Arial" w:hAnsi="Arial" w:eastAsia="Times New Roman" w:cs="Arial"/>
          <w:b/>
          <w:bCs/>
          <w:color w:val="000000"/>
          <w:szCs w:val="24"/>
        </w:rPr>
        <w:t>our li</w:t>
      </w:r>
      <w:r w:rsidR="000E027E">
        <w:rPr>
          <w:rFonts w:ascii="Arial" w:hAnsi="Arial" w:eastAsia="Times New Roman" w:cs="Arial"/>
          <w:b/>
          <w:bCs/>
          <w:color w:val="000000"/>
          <w:szCs w:val="24"/>
        </w:rPr>
        <w:t>fe</w:t>
      </w:r>
      <w:r w:rsidRPr="00E74337">
        <w:rPr>
          <w:rFonts w:ascii="Arial" w:hAnsi="Arial" w:eastAsia="Times New Roman" w:cs="Arial"/>
          <w:b/>
          <w:bCs/>
          <w:color w:val="000000"/>
          <w:szCs w:val="24"/>
        </w:rPr>
        <w:t>?</w:t>
      </w:r>
      <w:r w:rsidRPr="00E74337">
        <w:rPr>
          <w:rFonts w:ascii="Arial" w:hAnsi="Arial" w:eastAsia="Times New Roman" w:cs="Arial"/>
          <w:color w:val="000000"/>
        </w:rPr>
        <w:t xml:space="preserve"> </w:t>
      </w:r>
      <w:r w:rsidRPr="00E74337">
        <w:rPr>
          <w:rFonts w:ascii="Arial" w:hAnsi="Arial" w:eastAsia="Times New Roman" w:cs="Arial"/>
          <w:color w:val="000000"/>
          <w:szCs w:val="24"/>
        </w:rPr>
        <w:t>Can you think of a time when disappointment revealed something deeper in your heart?</w:t>
      </w:r>
    </w:p>
    <w:p w:rsidR="00516F2D" w:rsidP="00516F2D" w:rsidRDefault="00516F2D" w14:paraId="7F3737FF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="00516F2D" w:rsidP="00516F2D" w:rsidRDefault="00516F2D" w14:paraId="443148C1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="00516F2D" w:rsidP="00516F2D" w:rsidRDefault="00516F2D" w14:paraId="50FFA09D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="00516F2D" w:rsidP="00516F2D" w:rsidRDefault="00516F2D" w14:paraId="149B0FA3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="00516F2D" w:rsidP="00516F2D" w:rsidRDefault="00516F2D" w14:paraId="53FEF5EB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Pr="00E74337" w:rsidR="00516F2D" w:rsidP="00516F2D" w:rsidRDefault="00516F2D" w14:paraId="3331989A" w14:textId="77777777">
      <w:pPr>
        <w:spacing w:after="160" w:line="240" w:lineRule="auto"/>
        <w:jc w:val="both"/>
        <w:rPr>
          <w:rFonts w:ascii="Arial" w:hAnsi="Arial" w:eastAsia="Times New Roman" w:cs="Arial"/>
          <w:color w:val="000000"/>
          <w:szCs w:val="24"/>
        </w:rPr>
      </w:pPr>
    </w:p>
    <w:p w:rsidR="00516F2D" w:rsidP="00516F2D" w:rsidRDefault="00516F2D" w14:paraId="752C909E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  <w:r w:rsidRPr="00516F2D">
        <w:rPr>
          <w:rFonts w:ascii="Arial" w:hAnsi="Arial" w:eastAsia="Times New Roman" w:cs="Arial"/>
          <w:b/>
          <w:bCs/>
          <w:szCs w:val="24"/>
        </w:rPr>
        <w:t>In verse 24, Israel grumbled, while in verse 25 Moses cried out to the Lord.</w:t>
      </w:r>
      <w:r w:rsidRPr="00516F2D">
        <w:rPr>
          <w:rFonts w:ascii="Arial" w:hAnsi="Arial" w:eastAsia="Times New Roman" w:cs="Arial"/>
        </w:rPr>
        <w:t xml:space="preserve"> </w:t>
      </w:r>
      <w:r w:rsidRPr="00516F2D">
        <w:rPr>
          <w:rFonts w:ascii="Arial" w:hAnsi="Arial" w:eastAsia="Times New Roman" w:cs="Arial"/>
          <w:szCs w:val="24"/>
        </w:rPr>
        <w:t>What is the difference between those two responses, and what does that reveal about faith?</w:t>
      </w:r>
    </w:p>
    <w:p w:rsidR="00516F2D" w:rsidP="00516F2D" w:rsidRDefault="00516F2D" w14:paraId="03FB9CC8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1549E83C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0A627A89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19D25441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48A0D2F3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3D32717E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4175833D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4687F8F9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Pr="00516F2D" w:rsidR="00516F2D" w:rsidP="00516F2D" w:rsidRDefault="00516F2D" w14:paraId="388139A1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AD3C96" w14:paraId="49B4F3EF" w14:textId="531495B1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  <w:r>
        <w:rPr>
          <w:rFonts w:ascii="Arial" w:hAnsi="Arial" w:eastAsia="Times New Roman" w:cs="Arial"/>
          <w:b/>
          <w:bCs/>
          <w:szCs w:val="24"/>
        </w:rPr>
        <w:t>Moses tossing the tree</w:t>
      </w:r>
      <w:r w:rsidRPr="00516F2D" w:rsidR="00516F2D">
        <w:rPr>
          <w:rFonts w:ascii="Arial" w:hAnsi="Arial" w:eastAsia="Times New Roman" w:cs="Arial"/>
          <w:b/>
          <w:bCs/>
          <w:szCs w:val="24"/>
        </w:rPr>
        <w:t xml:space="preserve"> in the water </w:t>
      </w:r>
      <w:r>
        <w:rPr>
          <w:rFonts w:ascii="Arial" w:hAnsi="Arial" w:eastAsia="Times New Roman" w:cs="Arial"/>
          <w:b/>
          <w:bCs/>
          <w:szCs w:val="24"/>
        </w:rPr>
        <w:t>is</w:t>
      </w:r>
      <w:r w:rsidRPr="00516F2D" w:rsidR="00516F2D">
        <w:rPr>
          <w:rFonts w:ascii="Arial" w:hAnsi="Arial" w:eastAsia="Times New Roman" w:cs="Arial"/>
          <w:b/>
          <w:bCs/>
          <w:szCs w:val="24"/>
        </w:rPr>
        <w:t xml:space="preserve"> a picture of Christ making </w:t>
      </w:r>
      <w:r>
        <w:rPr>
          <w:rFonts w:ascii="Arial" w:hAnsi="Arial" w:eastAsia="Times New Roman" w:cs="Arial"/>
          <w:b/>
          <w:bCs/>
          <w:szCs w:val="24"/>
        </w:rPr>
        <w:t>sweet that which was bitter</w:t>
      </w:r>
      <w:r w:rsidRPr="00516F2D" w:rsidR="00516F2D">
        <w:rPr>
          <w:rFonts w:ascii="Arial" w:hAnsi="Arial" w:eastAsia="Times New Roman" w:cs="Arial"/>
          <w:b/>
          <w:bCs/>
          <w:szCs w:val="24"/>
        </w:rPr>
        <w:t>.</w:t>
      </w:r>
      <w:r w:rsidRPr="00516F2D" w:rsidR="00516F2D">
        <w:rPr>
          <w:rFonts w:ascii="Arial" w:hAnsi="Arial" w:eastAsia="Times New Roman" w:cs="Arial"/>
        </w:rPr>
        <w:t xml:space="preserve"> </w:t>
      </w:r>
      <w:r w:rsidRPr="00516F2D" w:rsidR="00516F2D">
        <w:rPr>
          <w:rFonts w:ascii="Arial" w:hAnsi="Arial" w:eastAsia="Times New Roman" w:cs="Arial"/>
          <w:szCs w:val="24"/>
        </w:rPr>
        <w:t>How have you seen Jesus bring healing, redemption, or sweetness out of something painful in your life?</w:t>
      </w:r>
    </w:p>
    <w:p w:rsidR="00516F2D" w:rsidP="00516F2D" w:rsidRDefault="00516F2D" w14:paraId="3DC7D6DD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02573CDA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39F807CC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41ED660D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Pr="00516F2D" w:rsidR="00516F2D" w:rsidP="00516F2D" w:rsidRDefault="00516F2D" w14:paraId="414FF113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6520B" w:rsidP="00516F2D" w:rsidRDefault="0056520B" w14:paraId="06669191" w14:textId="77777777">
      <w:pPr>
        <w:spacing w:after="0" w:line="300" w:lineRule="atLeast"/>
        <w:jc w:val="both"/>
        <w:rPr>
          <w:rFonts w:ascii="Arial" w:hAnsi="Arial" w:eastAsia="Times New Roman" w:cs="Arial"/>
          <w:b/>
          <w:bCs/>
          <w:szCs w:val="24"/>
        </w:rPr>
      </w:pPr>
    </w:p>
    <w:p w:rsidR="00516F2D" w:rsidP="00516F2D" w:rsidRDefault="00516F2D" w14:paraId="3DFEFF73" w14:textId="53412CF5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  <w:r w:rsidRPr="00516F2D">
        <w:rPr>
          <w:rFonts w:ascii="Arial" w:hAnsi="Arial" w:eastAsia="Times New Roman" w:cs="Arial"/>
          <w:b/>
          <w:bCs/>
          <w:szCs w:val="24"/>
        </w:rPr>
        <w:t>Exodus 15:26 connects blessing with listening to God and obeying Him.</w:t>
      </w:r>
      <w:r w:rsidRPr="00516F2D">
        <w:rPr>
          <w:rFonts w:ascii="Arial" w:hAnsi="Arial" w:eastAsia="Times New Roman" w:cs="Arial"/>
        </w:rPr>
        <w:t xml:space="preserve"> </w:t>
      </w:r>
      <w:r w:rsidRPr="00516F2D">
        <w:rPr>
          <w:rFonts w:ascii="Arial" w:hAnsi="Arial" w:eastAsia="Times New Roman" w:cs="Arial"/>
          <w:szCs w:val="24"/>
        </w:rPr>
        <w:t>What does obedience look like in a season where life feels disappointing, unfair, or confusing?</w:t>
      </w:r>
    </w:p>
    <w:p w:rsidR="00516F2D" w:rsidP="00516F2D" w:rsidRDefault="00516F2D" w14:paraId="5EFD3913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55B95877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53C38023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17D32888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16F2D" w:rsidP="00516F2D" w:rsidRDefault="00516F2D" w14:paraId="399D98C2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6520B" w:rsidP="00516F2D" w:rsidRDefault="0056520B" w14:paraId="4852E465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6520B" w:rsidP="00516F2D" w:rsidRDefault="0056520B" w14:paraId="319014ED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="0056520B" w:rsidP="00516F2D" w:rsidRDefault="0056520B" w14:paraId="5D605246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Pr="00516F2D" w:rsidR="00516F2D" w:rsidP="00516F2D" w:rsidRDefault="00516F2D" w14:paraId="3191FA9D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</w:p>
    <w:p w:rsidRPr="00516F2D" w:rsidR="00516F2D" w:rsidP="00516F2D" w:rsidRDefault="00516F2D" w14:paraId="7A9AC0A1" w14:textId="77777777">
      <w:pPr>
        <w:spacing w:after="0" w:line="300" w:lineRule="atLeast"/>
        <w:jc w:val="both"/>
        <w:rPr>
          <w:rFonts w:ascii="Arial" w:hAnsi="Arial" w:eastAsia="Times New Roman" w:cs="Arial"/>
          <w:szCs w:val="24"/>
        </w:rPr>
      </w:pPr>
      <w:r w:rsidRPr="00516F2D">
        <w:rPr>
          <w:rFonts w:ascii="Arial" w:hAnsi="Arial" w:eastAsia="Times New Roman" w:cs="Arial"/>
          <w:b/>
          <w:bCs/>
          <w:szCs w:val="24"/>
        </w:rPr>
        <w:t>Elim came after Marah.</w:t>
      </w:r>
      <w:r w:rsidRPr="00516F2D">
        <w:rPr>
          <w:rFonts w:ascii="Arial" w:hAnsi="Arial" w:eastAsia="Times New Roman" w:cs="Arial"/>
        </w:rPr>
        <w:t xml:space="preserve"> </w:t>
      </w:r>
      <w:r w:rsidRPr="00516F2D">
        <w:rPr>
          <w:rFonts w:ascii="Arial" w:hAnsi="Arial" w:eastAsia="Times New Roman" w:cs="Arial"/>
          <w:szCs w:val="24"/>
        </w:rPr>
        <w:t>How does that encourage you when you are in a “Marah” season and cannot yet see God’s provision?</w:t>
      </w:r>
    </w:p>
    <w:p w:rsidRPr="00A365D2" w:rsidR="00C56704" w:rsidP="00E74337" w:rsidRDefault="00C56704" w14:paraId="5B80D58A" w14:textId="4644D2FC">
      <w:pPr>
        <w:spacing w:after="0"/>
        <w:jc w:val="both"/>
      </w:pPr>
    </w:p>
    <w:sectPr w:rsidRPr="00A365D2" w:rsidR="00C56704" w:rsidSect="000F788C">
      <w:footerReference w:type="default" r:id="rId12"/>
      <w:footerReference w:type="first" r:id="rId13"/>
      <w:pgSz w:w="15840" w:h="12240" w:orient="landscape"/>
      <w:pgMar w:top="720" w:right="720" w:bottom="720" w:left="720" w:header="720" w:footer="720" w:gutter="0"/>
      <w:cols w:space="720" w:num="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E46B9" w:rsidP="003B53AD" w:rsidRDefault="00CE46B9" w14:paraId="7AD33F6D" w14:textId="77777777">
      <w:r>
        <w:separator/>
      </w:r>
    </w:p>
  </w:endnote>
  <w:endnote w:type="continuationSeparator" w:id="0">
    <w:p w:rsidR="00CE46B9" w:rsidP="003B53AD" w:rsidRDefault="00CE46B9" w14:paraId="363B3D5C" w14:textId="77777777">
      <w:r>
        <w:continuationSeparator/>
      </w:r>
    </w:p>
  </w:endnote>
  <w:endnote w:type="continuationNotice" w:id="1">
    <w:p w:rsidR="00CE46B9" w:rsidRDefault="00CE46B9" w14:paraId="3B96171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Sans-Serif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aus Medium">
    <w:altName w:val="Calibri"/>
    <w:panose1 w:val="00000000000000000000"/>
    <w:charset w:val="00"/>
    <w:family w:val="modern"/>
    <w:notTrueType/>
    <w:pitch w:val="variable"/>
    <w:sig w:usb0="A000002F" w:usb1="40000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hannel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001" w:csb1="00000000"/>
  </w:font>
  <w:font w:name="AR JULIAN">
    <w:altName w:val="Cambria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16cid w16 w16cex w16sdtdh w16sdtfl w16du wp14">
  <w:p w:rsidR="00AB5082" w:rsidP="003B53AD" w:rsidRDefault="00217ED0" w14:paraId="57579A7C" w14:textId="2880EAE4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74BFFD60" wp14:editId="49088E3C">
              <wp:simplePos x="0" y="0"/>
              <wp:positionH relativeFrom="column">
                <wp:posOffset>8939235</wp:posOffset>
              </wp:positionH>
              <wp:positionV relativeFrom="paragraph">
                <wp:posOffset>39323</wp:posOffset>
              </wp:positionV>
              <wp:extent cx="306070" cy="311785"/>
              <wp:effectExtent l="0" t="0" r="17780" b="12065"/>
              <wp:wrapSquare wrapText="bothSides"/>
              <wp:docPr id="1786326257" name="Text Box 2">
                <a:extLst xmlns:a="http://schemas.openxmlformats.org/drawingml/2006/main">
                  <a:ext uri="{FF2B5EF4-FFF2-40B4-BE49-F238E27FC236}">
                    <a16:creationId xmlns:a16="http://schemas.microsoft.com/office/drawing/2014/main" id="{54B14E82-502A-42DC-BDBC-A0E4165C63EA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70" cy="311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7ED0" w:rsidP="003B53AD" w:rsidRDefault="00C4294B" w14:paraId="65D32648" w14:textId="36B84BD6">
                          <w: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4BFFD60">
              <v:stroke joinstyle="miter"/>
              <v:path gradientshapeok="t" o:connecttype="rect"/>
            </v:shapetype>
            <v:shape id="Text Box 2" style="position:absolute;margin-left:703.9pt;margin-top:3.1pt;width:24.1pt;height:24.5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AIaDwIAAB4EAAAOAAAAZHJzL2Uyb0RvYy54bWysU9tu2zAMfR+wfxD0vthOkyY14hRdugwD&#10;ugvQ7QNkWbaFyaImKbGzrx8lu2l2exmmB4EUqUPykNzcDp0iR2GdBF3QbJZSIjSHSuqmoF8+71+t&#10;KXGe6Yop0KKgJ+Ho7fbli01vcjGHFlQlLEEQ7fLeFLT13uRJ4ngrOuZmYIRGYw22Yx5V2ySVZT2i&#10;dyqZp+l10oOtjAUunMPX+9FItxG/rgX3H+vaCU9UQTE3H28b7zLcyXbD8sYy00o+pcH+IYuOSY1B&#10;z1D3zDNysPI3qE5yCw5qP+PQJVDXkotYA1aTpb9U89gyI2ItSI4zZ5rc/4PlH46P5pMlfngNAzYw&#10;FuHMA/CvjmjYtUw34s5a6FvBKgycBcqS3rh8+hqodrkLIGX/HipsMjt4iEBDbbvACtZJEB0bcDqT&#10;LgZPOD5epdfpCi0cTVdZtlovYwSWP3021vm3AjoShIJa7GkEZ8cH50MyLH9yCbEcKFntpVJRsU25&#10;U5YcGfZ/H8+E/pOb0qQv6M1yvhzr/ytEGs+fIDrpcZCV7Aq6PjuxPLD2RldxzDyTapQxZaUnGgNz&#10;I4d+KAd0DHSWUJ2QUAvjwOKCodCC/U5Jj8NaUPftwKygRL3T2JSbbLEI0x2VxXI1R8VeWspLC9Mc&#10;oQrqKRnFnY8bEQjTcIfNq2Uk9jmTKVccwsj3tDBhyi/16PW81tsfAAAA//8DAFBLAwQUAAYACAAA&#10;ACEApqs/798AAAAKAQAADwAAAGRycy9kb3ducmV2LnhtbEyPwU7DMBBE70j8g7VIXBB1aJO0hDgV&#10;QgLRGxQEVzfeJhHxOthuGv6e7QmOoxnNvCnXk+3FiD50jhTczBIQSLUzHTUK3t8er1cgQtRkdO8I&#10;FfxggHV1flbqwrgjveK4jY3gEgqFVtDGOBRShrpFq8PMDUjs7Z23OrL0jTReH7nc9nKeJLm0uiNe&#10;aPWADy3WX9uDVbBKn8fPsFm8fNT5vr+NV8vx6dsrdXkx3d+BiDjFvzCc8BkdKmbauQOZIHrWabJk&#10;9qggn4M4BdIs53c7BVm2AFmV8v+F6hcAAP//AwBQSwECLQAUAAYACAAAACEAtoM4kv4AAADhAQAA&#10;EwAAAAAAAAAAAAAAAAAAAAAAW0NvbnRlbnRfVHlwZXNdLnhtbFBLAQItABQABgAIAAAAIQA4/SH/&#10;1gAAAJQBAAALAAAAAAAAAAAAAAAAAC8BAABfcmVscy8ucmVsc1BLAQItABQABgAIAAAAIQAf5AIa&#10;DwIAAB4EAAAOAAAAAAAAAAAAAAAAAC4CAABkcnMvZTJvRG9jLnhtbFBLAQItABQABgAIAAAAIQCm&#10;qz/v3wAAAAoBAAAPAAAAAAAAAAAAAAAAAGkEAABkcnMvZG93bnJldi54bWxQSwUGAAAAAAQABADz&#10;AAAAdQUAAAAA&#10;">
              <v:textbox>
                <w:txbxContent>
                  <w:p w:rsidR="00217ED0" w:rsidP="003B53AD" w:rsidRDefault="00C4294B" w14:paraId="65D32648" w14:textId="36B84BD6">
                    <w:r>
                      <w:t>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04AF365" wp14:editId="1096CF09">
              <wp:simplePos x="0" y="0"/>
              <wp:positionH relativeFrom="column">
                <wp:posOffset>-89535</wp:posOffset>
              </wp:positionH>
              <wp:positionV relativeFrom="paragraph">
                <wp:posOffset>37465</wp:posOffset>
              </wp:positionV>
              <wp:extent cx="306070" cy="311785"/>
              <wp:effectExtent l="0" t="0" r="17780" b="12065"/>
              <wp:wrapSquare wrapText="bothSides"/>
              <wp:docPr id="217" name="Text Box 2">
                <a:extLst xmlns:a="http://schemas.openxmlformats.org/drawingml/2006/main">
                  <a:ext uri="{FF2B5EF4-FFF2-40B4-BE49-F238E27FC236}">
                    <a16:creationId xmlns:a16="http://schemas.microsoft.com/office/drawing/2014/main" id="{813F9028-237D-4B72-B965-6DB1EE350794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70" cy="311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7ED0" w:rsidP="003B53AD" w:rsidRDefault="00C4294B" w14:paraId="3DE3270F" w14:textId="658F4C75">
                          <w: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style="position:absolute;margin-left:-7.05pt;margin-top:2.95pt;width:24.1pt;height:24.5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zEEEQIAACUEAAAOAAAAZHJzL2Uyb0RvYy54bWysU9tu2zAMfR+wfxD0vthOkyY14hRdugwD&#10;ugvQ7QNkWbaFyaImKbGzrx8lu2l2exmmB4EUqUPykNzcDp0iR2GdBF3QbJZSIjSHSuqmoF8+71+t&#10;KXGe6Yop0KKgJ+Ho7fbli01vcjGHFlQlLEEQ7fLeFLT13uRJ4ngrOuZmYIRGYw22Yx5V2ySVZT2i&#10;dyqZp+l10oOtjAUunMPX+9FItxG/rgX3H+vaCU9UQTE3H28b7zLcyXbD8sYy00o+pcH+IYuOSY1B&#10;z1D3zDNysPI3qE5yCw5qP+PQJVDXkotYA1aTpb9U89gyI2ItSI4zZ5rc/4PlH46P5pMlfngNAzYw&#10;FuHMA/CvjmjYtUw34s5a6FvBKgycBcqS3rh8+hqodrkLIGX/HipsMjt4iEBDbbvACtZJEB0bcDqT&#10;LgZPOD5epdfpCi0cTVdZtlovYwSWP3021vm3AjoShIJa7GkEZ8cH50MyLH9yCbEcKFntpVJRsU25&#10;U5YcGfZ/H8+E/pOb0qQv6M1yvhzr/ytEGs+fIDrpcZCV7Aq6PjuxPLD2RldxzDyTapQxZaUnGgNz&#10;I4d+KAciq4njwGoJ1Ql5tTDOLe4ZCi3Y75T0OLMFdd8OzApK1DuNvbnJFosw5FFZLFdzVOylpby0&#10;MM0RqqCeklHc+bgYgTcNd9jDWkZ+nzOZUsZZjLRPexOG/VKPXs/bvf0BAAD//wMAUEsDBBQABgAI&#10;AAAAIQAGEPa13AAAAAcBAAAPAAAAZHJzL2Rvd25yZXYueG1sTI5NT8MwEETvSPwHa5G4oNYJ/aAN&#10;cSqEBIIbFARXN94mEfY62G4a/j3bExyfZjTzys3orBgwxM6TgnyagUCqvemoUfD+9jBZgYhJk9HW&#10;Eyr4wQib6vys1IXxR3rFYZsawSMUC62gTakvpIx1i07Hqe+RONv74HRiDI00QR953Fl5nWVL6XRH&#10;/NDqHu9brL+2B6dgNX8aPuPz7OWjXu7tOl3dDI/fQanLi/HuFkTCMf2V4aTP6lCx084fyERhFUzy&#10;ec5VBYs1CM5nJ9wxLjKQVSn/+1e/AAAA//8DAFBLAQItABQABgAIAAAAIQC2gziS/gAAAOEBAAAT&#10;AAAAAAAAAAAAAAAAAAAAAABbQ29udGVudF9UeXBlc10ueG1sUEsBAi0AFAAGAAgAAAAhADj9If/W&#10;AAAAlAEAAAsAAAAAAAAAAAAAAAAALwEAAF9yZWxzLy5yZWxzUEsBAi0AFAAGAAgAAAAhAATDMQQR&#10;AgAAJQQAAA4AAAAAAAAAAAAAAAAALgIAAGRycy9lMm9Eb2MueG1sUEsBAi0AFAAGAAgAAAAhAAYQ&#10;9rXcAAAABwEAAA8AAAAAAAAAAAAAAAAAawQAAGRycy9kb3ducmV2LnhtbFBLBQYAAAAABAAEAPMA&#10;AAB0BQAAAAA=&#10;" w14:anchorId="304AF365">
              <v:textbox>
                <w:txbxContent>
                  <w:p w:rsidR="00217ED0" w:rsidP="003B53AD" w:rsidRDefault="00C4294B" w14:paraId="3DE3270F" w14:textId="658F4C75">
                    <w: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16cid w16 w16cex w16sdtdh w16sdtfl w16du wp14">
  <w:p w:rsidR="00AB5082" w:rsidP="003B53AD" w:rsidRDefault="00C4294B" w14:paraId="3783A649" w14:textId="177ACDC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50E2059E" wp14:editId="5D358557">
              <wp:simplePos x="0" y="0"/>
              <wp:positionH relativeFrom="column">
                <wp:posOffset>-167640</wp:posOffset>
              </wp:positionH>
              <wp:positionV relativeFrom="paragraph">
                <wp:posOffset>37465</wp:posOffset>
              </wp:positionV>
              <wp:extent cx="339725" cy="323215"/>
              <wp:effectExtent l="0" t="0" r="22225" b="19685"/>
              <wp:wrapSquare wrapText="bothSides"/>
              <wp:docPr id="814654125" name="Text Box 2">
                <a:extLst xmlns:a="http://schemas.openxmlformats.org/drawingml/2006/main">
                  <a:ext uri="{FF2B5EF4-FFF2-40B4-BE49-F238E27FC236}">
                    <a16:creationId xmlns:a16="http://schemas.microsoft.com/office/drawing/2014/main" id="{92B902F8-2F52-49EF-8846-C8453FCAA9F6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9725" cy="323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4294B" w:rsidP="003B53AD" w:rsidRDefault="00F600FC" w14:paraId="5B7B3046" w14:textId="04CC3260">
                          <w: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0E2059E">
              <v:stroke joinstyle="miter"/>
              <v:path gradientshapeok="t" o:connecttype="rect"/>
            </v:shapetype>
            <v:shape id="_x0000_s1028" style="position:absolute;margin-left:-13.2pt;margin-top:2.95pt;width:26.75pt;height:25.4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YM5EwIAACUEAAAOAAAAZHJzL2Uyb0RvYy54bWysU9tu2zAMfR+wfxD0vjhxkrUx4hRdugwD&#10;ugvQ7QMUWY6FyaJGKbGzry+luGl2wR6G6UEgReqQPCSXN31r2EGh12BLPhmNOVNWQqXtruRfv2xe&#10;XXPmg7CVMGBVyY/K85vVyxfLzhUqhwZMpZARiPVF50rehOCKLPOyUa3wI3DKkrEGbEUgFXdZhaIj&#10;9NZk+Xj8OusAK4cglff0ency8lXCr2slw6e69iowU3LKLaQb072Nd7ZaimKHwjVaDmmIf8iiFdpS&#10;0DPUnQiC7VH/BtVqieChDiMJbQZ1raVKNVA1k/Ev1Tw0wqlUC5Hj3Zkm//9g5cfDg/uMLPRvoKcG&#10;piK8uwf5zTML60bYnbpFhK5RoqLAk0hZ1jlfDF8j1b7wEWTbfYCKmiz2ARJQX2MbWaE6GaFTA45n&#10;0lUfmKTH6XRxlc85k2Sa5tN8Mk8RRPH02aEP7xS0LAolR+ppAheHex9iMqJ4comxPBhdbbQxScHd&#10;dm2QHQT1f5POgP6Tm7GsK/liTnn8HWKczp8gWh1okI1uS359dhJFZO2trdKYBaHNSaaUjR1ojMyd&#10;OAz9tme6KnkeA0RWt1AdiVeE09zSnpHQAP7grKOZLbn/vheoODPvLfVmMZnN4pAnZTa/yknBS8v2&#10;0iKsJKiSB85O4jqkxYgMWLilHtY68fucyZAyzWKifdibOOyXevJ63u7VIwAAAP//AwBQSwMEFAAG&#10;AAgAAAAhAI+mNMrdAAAABwEAAA8AAABkcnMvZG93bnJldi54bWxMjsFOwzAQRO9I/IO1SFxQ6zSU&#10;NA1xKoQEojcoCK5uvE0i7HWI3TT8PcsJjqMZvXnlZnJWjDiEzpOCxTwBgVR701Gj4O31YZaDCFGT&#10;0dYTKvjGAJvq/KzUhfEnesFxFxvBEAqFVtDG2BdShrpFp8Pc90jcHfzgdOQ4NNIM+sRwZ2WaJJl0&#10;uiN+aHWP9y3Wn7ujU5Avn8aPsL1+fq+zg13Hq9X4+DUodXkx3d2CiDjFvzH86rM6VOy090cyQVgF&#10;szRb8lTBzRoE9+lqAWLPMctBVqX871/9AAAA//8DAFBLAQItABQABgAIAAAAIQC2gziS/gAAAOEB&#10;AAATAAAAAAAAAAAAAAAAAAAAAABbQ29udGVudF9UeXBlc10ueG1sUEsBAi0AFAAGAAgAAAAhADj9&#10;If/WAAAAlAEAAAsAAAAAAAAAAAAAAAAALwEAAF9yZWxzLy5yZWxzUEsBAi0AFAAGAAgAAAAhAOVZ&#10;gzkTAgAAJQQAAA4AAAAAAAAAAAAAAAAALgIAAGRycy9lMm9Eb2MueG1sUEsBAi0AFAAGAAgAAAAh&#10;AI+mNMrdAAAABwEAAA8AAAAAAAAAAAAAAAAAbQQAAGRycy9kb3ducmV2LnhtbFBLBQYAAAAABAAE&#10;APMAAAB3BQAAAAA=&#10;">
              <v:textbox>
                <w:txbxContent>
                  <w:p w:rsidR="00C4294B" w:rsidP="003B53AD" w:rsidRDefault="00F600FC" w14:paraId="5B7B3046" w14:textId="04CC3260">
                    <w:r>
                      <w:t>4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E46B9" w:rsidP="003B53AD" w:rsidRDefault="00CE46B9" w14:paraId="57C39F35" w14:textId="77777777">
      <w:r>
        <w:separator/>
      </w:r>
    </w:p>
  </w:footnote>
  <w:footnote w:type="continuationSeparator" w:id="0">
    <w:p w:rsidR="00CE46B9" w:rsidP="003B53AD" w:rsidRDefault="00CE46B9" w14:paraId="7DEEBE0F" w14:textId="77777777">
      <w:r>
        <w:continuationSeparator/>
      </w:r>
    </w:p>
  </w:footnote>
  <w:footnote w:type="continuationNotice" w:id="1">
    <w:p w:rsidR="00CE46B9" w:rsidRDefault="00CE46B9" w14:paraId="181365CC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14B32"/>
    <w:multiLevelType w:val="hybridMultilevel"/>
    <w:tmpl w:val="E182D2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666127"/>
    <w:multiLevelType w:val="multilevel"/>
    <w:tmpl w:val="A9384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DB6A3D"/>
    <w:multiLevelType w:val="hybridMultilevel"/>
    <w:tmpl w:val="04021292"/>
    <w:lvl w:ilvl="0" w:tplc="F01CE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24B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E4FA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552EF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FC8C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CC6F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6A1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58BE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049E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C451BC"/>
    <w:multiLevelType w:val="hybridMultilevel"/>
    <w:tmpl w:val="B240EB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4CA30E8"/>
    <w:multiLevelType w:val="multilevel"/>
    <w:tmpl w:val="F55458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D53D5F"/>
    <w:multiLevelType w:val="hybridMultilevel"/>
    <w:tmpl w:val="AB544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41D2E"/>
    <w:multiLevelType w:val="multilevel"/>
    <w:tmpl w:val="5872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5D5CFC"/>
    <w:multiLevelType w:val="hybridMultilevel"/>
    <w:tmpl w:val="E41CC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00272"/>
    <w:multiLevelType w:val="hybridMultilevel"/>
    <w:tmpl w:val="A328BC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A40893"/>
    <w:multiLevelType w:val="hybridMultilevel"/>
    <w:tmpl w:val="43101B06"/>
    <w:lvl w:ilvl="0" w:tplc="D2860DF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32785CD9"/>
    <w:multiLevelType w:val="multilevel"/>
    <w:tmpl w:val="96605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937EAB"/>
    <w:multiLevelType w:val="hybridMultilevel"/>
    <w:tmpl w:val="72D4A076"/>
    <w:lvl w:ilvl="0" w:tplc="A5E84542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88C0251"/>
    <w:multiLevelType w:val="hybridMultilevel"/>
    <w:tmpl w:val="F5C891EC"/>
    <w:lvl w:ilvl="0" w:tplc="9FEA81A0">
      <w:numFmt w:val="bullet"/>
      <w:lvlText w:val="●"/>
      <w:lvlJc w:val="left"/>
      <w:pPr>
        <w:ind w:left="10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1D2DDCC">
      <w:numFmt w:val="bullet"/>
      <w:lvlText w:val="•"/>
      <w:lvlJc w:val="left"/>
      <w:pPr>
        <w:ind w:left="1188" w:hanging="360"/>
      </w:pPr>
      <w:rPr>
        <w:rFonts w:hint="default"/>
        <w:lang w:val="en-US" w:eastAsia="en-US" w:bidi="ar-SA"/>
      </w:rPr>
    </w:lvl>
    <w:lvl w:ilvl="2" w:tplc="7E62F84E">
      <w:numFmt w:val="bullet"/>
      <w:lvlText w:val="•"/>
      <w:lvlJc w:val="left"/>
      <w:pPr>
        <w:ind w:left="2276" w:hanging="360"/>
      </w:pPr>
      <w:rPr>
        <w:rFonts w:hint="default"/>
        <w:lang w:val="en-US" w:eastAsia="en-US" w:bidi="ar-SA"/>
      </w:rPr>
    </w:lvl>
    <w:lvl w:ilvl="3" w:tplc="5164F4C8">
      <w:numFmt w:val="bullet"/>
      <w:lvlText w:val="•"/>
      <w:lvlJc w:val="left"/>
      <w:pPr>
        <w:ind w:left="3364" w:hanging="360"/>
      </w:pPr>
      <w:rPr>
        <w:rFonts w:hint="default"/>
        <w:lang w:val="en-US" w:eastAsia="en-US" w:bidi="ar-SA"/>
      </w:rPr>
    </w:lvl>
    <w:lvl w:ilvl="4" w:tplc="41F4B918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3B98AE3E">
      <w:numFmt w:val="bullet"/>
      <w:lvlText w:val="•"/>
      <w:lvlJc w:val="left"/>
      <w:pPr>
        <w:ind w:left="5540" w:hanging="360"/>
      </w:pPr>
      <w:rPr>
        <w:rFonts w:hint="default"/>
        <w:lang w:val="en-US" w:eastAsia="en-US" w:bidi="ar-SA"/>
      </w:rPr>
    </w:lvl>
    <w:lvl w:ilvl="6" w:tplc="F9B09D3C">
      <w:numFmt w:val="bullet"/>
      <w:lvlText w:val="•"/>
      <w:lvlJc w:val="left"/>
      <w:pPr>
        <w:ind w:left="6628" w:hanging="360"/>
      </w:pPr>
      <w:rPr>
        <w:rFonts w:hint="default"/>
        <w:lang w:val="en-US" w:eastAsia="en-US" w:bidi="ar-SA"/>
      </w:rPr>
    </w:lvl>
    <w:lvl w:ilvl="7" w:tplc="76D68674">
      <w:numFmt w:val="bullet"/>
      <w:lvlText w:val="•"/>
      <w:lvlJc w:val="left"/>
      <w:pPr>
        <w:ind w:left="7716" w:hanging="360"/>
      </w:pPr>
      <w:rPr>
        <w:rFonts w:hint="default"/>
        <w:lang w:val="en-US" w:eastAsia="en-US" w:bidi="ar-SA"/>
      </w:rPr>
    </w:lvl>
    <w:lvl w:ilvl="8" w:tplc="B61CD7D6">
      <w:numFmt w:val="bullet"/>
      <w:lvlText w:val="•"/>
      <w:lvlJc w:val="left"/>
      <w:pPr>
        <w:ind w:left="880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8DC7FB2"/>
    <w:multiLevelType w:val="hybridMultilevel"/>
    <w:tmpl w:val="7E305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9C5667"/>
    <w:multiLevelType w:val="hybridMultilevel"/>
    <w:tmpl w:val="025CCB96"/>
    <w:lvl w:ilvl="0" w:tplc="DF52F3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700C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58A0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C01F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80BF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2C2F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CD5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A2EC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C0D9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221487"/>
    <w:multiLevelType w:val="hybridMultilevel"/>
    <w:tmpl w:val="249AA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A19F8"/>
    <w:multiLevelType w:val="multilevel"/>
    <w:tmpl w:val="82766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4C7661"/>
    <w:multiLevelType w:val="hybridMultilevel"/>
    <w:tmpl w:val="836A15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F73D33"/>
    <w:multiLevelType w:val="hybridMultilevel"/>
    <w:tmpl w:val="1A78AD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31179B1"/>
    <w:multiLevelType w:val="hybridMultilevel"/>
    <w:tmpl w:val="BC34D1A2"/>
    <w:lvl w:ilvl="0" w:tplc="BEB825D2">
      <w:start w:val="1"/>
      <w:numFmt w:val="bullet"/>
      <w:lvlText w:val=""/>
      <w:lvlJc w:val="left"/>
      <w:pPr>
        <w:ind w:left="720" w:hanging="360"/>
      </w:pPr>
      <w:rPr>
        <w:rFonts w:hint="default" w:ascii="Arial,Sans-Serif" w:hAnsi="Arial,Sans-Serif"/>
      </w:rPr>
    </w:lvl>
    <w:lvl w:ilvl="1" w:tplc="747E75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3CC2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55012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60F8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12A91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5C60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8088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E9241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CE23595"/>
    <w:multiLevelType w:val="hybridMultilevel"/>
    <w:tmpl w:val="BD561386"/>
    <w:lvl w:ilvl="0" w:tplc="38CA2A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B83A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2E20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7C677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B68E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10E8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3EAB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36BF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FCC3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AF3558"/>
    <w:multiLevelType w:val="multilevel"/>
    <w:tmpl w:val="6CEAE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DC3557"/>
    <w:multiLevelType w:val="hybridMultilevel"/>
    <w:tmpl w:val="1B38BA32"/>
    <w:lvl w:ilvl="0" w:tplc="BE6A6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9634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5650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2CFA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0274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7839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065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9435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58D5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4425AD"/>
    <w:multiLevelType w:val="hybridMultilevel"/>
    <w:tmpl w:val="308A866C"/>
    <w:lvl w:ilvl="0" w:tplc="746A63BE">
      <w:numFmt w:val="bullet"/>
      <w:lvlText w:val="●"/>
      <w:lvlJc w:val="left"/>
      <w:pPr>
        <w:ind w:left="10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CD9C5024">
      <w:numFmt w:val="bullet"/>
      <w:lvlText w:val="○"/>
      <w:lvlJc w:val="left"/>
      <w:pPr>
        <w:ind w:left="154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E3862148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5096241A">
      <w:numFmt w:val="bullet"/>
      <w:lvlText w:val="•"/>
      <w:lvlJc w:val="left"/>
      <w:pPr>
        <w:ind w:left="3637" w:hanging="360"/>
      </w:pPr>
      <w:rPr>
        <w:rFonts w:hint="default"/>
        <w:lang w:val="en-US" w:eastAsia="en-US" w:bidi="ar-SA"/>
      </w:rPr>
    </w:lvl>
    <w:lvl w:ilvl="4" w:tplc="753A9B6A">
      <w:numFmt w:val="bullet"/>
      <w:lvlText w:val="•"/>
      <w:lvlJc w:val="left"/>
      <w:pPr>
        <w:ind w:left="4686" w:hanging="360"/>
      </w:pPr>
      <w:rPr>
        <w:rFonts w:hint="default"/>
        <w:lang w:val="en-US" w:eastAsia="en-US" w:bidi="ar-SA"/>
      </w:rPr>
    </w:lvl>
    <w:lvl w:ilvl="5" w:tplc="B8C288D6">
      <w:numFmt w:val="bullet"/>
      <w:lvlText w:val="•"/>
      <w:lvlJc w:val="left"/>
      <w:pPr>
        <w:ind w:left="5735" w:hanging="360"/>
      </w:pPr>
      <w:rPr>
        <w:rFonts w:hint="default"/>
        <w:lang w:val="en-US" w:eastAsia="en-US" w:bidi="ar-SA"/>
      </w:rPr>
    </w:lvl>
    <w:lvl w:ilvl="6" w:tplc="F15C1AF2">
      <w:numFmt w:val="bullet"/>
      <w:lvlText w:val="•"/>
      <w:lvlJc w:val="left"/>
      <w:pPr>
        <w:ind w:left="6784" w:hanging="360"/>
      </w:pPr>
      <w:rPr>
        <w:rFonts w:hint="default"/>
        <w:lang w:val="en-US" w:eastAsia="en-US" w:bidi="ar-SA"/>
      </w:rPr>
    </w:lvl>
    <w:lvl w:ilvl="7" w:tplc="0F7A2E72">
      <w:numFmt w:val="bullet"/>
      <w:lvlText w:val="•"/>
      <w:lvlJc w:val="left"/>
      <w:pPr>
        <w:ind w:left="7833" w:hanging="360"/>
      </w:pPr>
      <w:rPr>
        <w:rFonts w:hint="default"/>
        <w:lang w:val="en-US" w:eastAsia="en-US" w:bidi="ar-SA"/>
      </w:rPr>
    </w:lvl>
    <w:lvl w:ilvl="8" w:tplc="4A308B06">
      <w:numFmt w:val="bullet"/>
      <w:lvlText w:val="•"/>
      <w:lvlJc w:val="left"/>
      <w:pPr>
        <w:ind w:left="8882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F444058"/>
    <w:multiLevelType w:val="hybridMultilevel"/>
    <w:tmpl w:val="7026BA06"/>
    <w:lvl w:ilvl="0" w:tplc="F95E17B8">
      <w:start w:val="1"/>
      <w:numFmt w:val="bullet"/>
      <w:lvlText w:val=""/>
      <w:lvlJc w:val="left"/>
      <w:pPr>
        <w:ind w:left="720" w:hanging="360"/>
      </w:pPr>
      <w:rPr>
        <w:rFonts w:hint="default" w:ascii="Arial,Sans-Serif" w:hAnsi="Arial,Sans-Serif"/>
      </w:rPr>
    </w:lvl>
    <w:lvl w:ilvl="1" w:tplc="673278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28AC9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26E1D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DE4F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AA4B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FAD9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F40A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4EC0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44C7D17"/>
    <w:multiLevelType w:val="hybridMultilevel"/>
    <w:tmpl w:val="4B36B166"/>
    <w:lvl w:ilvl="0" w:tplc="15E69426">
      <w:numFmt w:val="bullet"/>
      <w:lvlText w:val="●"/>
      <w:lvlJc w:val="left"/>
      <w:pPr>
        <w:ind w:left="82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F58D250">
      <w:numFmt w:val="bullet"/>
      <w:lvlText w:val="○"/>
      <w:lvlJc w:val="left"/>
      <w:pPr>
        <w:ind w:left="100" w:hanging="360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DD4E7614">
      <w:numFmt w:val="bullet"/>
      <w:lvlText w:val="•"/>
      <w:lvlJc w:val="left"/>
      <w:pPr>
        <w:ind w:left="1948" w:hanging="360"/>
      </w:pPr>
      <w:rPr>
        <w:rFonts w:hint="default"/>
        <w:lang w:val="en-US" w:eastAsia="en-US" w:bidi="ar-SA"/>
      </w:rPr>
    </w:lvl>
    <w:lvl w:ilvl="3" w:tplc="3D962386">
      <w:numFmt w:val="bullet"/>
      <w:lvlText w:val="•"/>
      <w:lvlJc w:val="left"/>
      <w:pPr>
        <w:ind w:left="3077" w:hanging="360"/>
      </w:pPr>
      <w:rPr>
        <w:rFonts w:hint="default"/>
        <w:lang w:val="en-US" w:eastAsia="en-US" w:bidi="ar-SA"/>
      </w:rPr>
    </w:lvl>
    <w:lvl w:ilvl="4" w:tplc="48706484">
      <w:numFmt w:val="bullet"/>
      <w:lvlText w:val="•"/>
      <w:lvlJc w:val="left"/>
      <w:pPr>
        <w:ind w:left="4206" w:hanging="360"/>
      </w:pPr>
      <w:rPr>
        <w:rFonts w:hint="default"/>
        <w:lang w:val="en-US" w:eastAsia="en-US" w:bidi="ar-SA"/>
      </w:rPr>
    </w:lvl>
    <w:lvl w:ilvl="5" w:tplc="B784BB84">
      <w:numFmt w:val="bullet"/>
      <w:lvlText w:val="•"/>
      <w:lvlJc w:val="left"/>
      <w:pPr>
        <w:ind w:left="5335" w:hanging="360"/>
      </w:pPr>
      <w:rPr>
        <w:rFonts w:hint="default"/>
        <w:lang w:val="en-US" w:eastAsia="en-US" w:bidi="ar-SA"/>
      </w:rPr>
    </w:lvl>
    <w:lvl w:ilvl="6" w:tplc="55E46EFC">
      <w:numFmt w:val="bullet"/>
      <w:lvlText w:val="•"/>
      <w:lvlJc w:val="left"/>
      <w:pPr>
        <w:ind w:left="6464" w:hanging="360"/>
      </w:pPr>
      <w:rPr>
        <w:rFonts w:hint="default"/>
        <w:lang w:val="en-US" w:eastAsia="en-US" w:bidi="ar-SA"/>
      </w:rPr>
    </w:lvl>
    <w:lvl w:ilvl="7" w:tplc="39EC5C2C">
      <w:numFmt w:val="bullet"/>
      <w:lvlText w:val="•"/>
      <w:lvlJc w:val="left"/>
      <w:pPr>
        <w:ind w:left="7593" w:hanging="360"/>
      </w:pPr>
      <w:rPr>
        <w:rFonts w:hint="default"/>
        <w:lang w:val="en-US" w:eastAsia="en-US" w:bidi="ar-SA"/>
      </w:rPr>
    </w:lvl>
    <w:lvl w:ilvl="8" w:tplc="5808ABDC">
      <w:numFmt w:val="bullet"/>
      <w:lvlText w:val="•"/>
      <w:lvlJc w:val="left"/>
      <w:pPr>
        <w:ind w:left="8722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84E3AFB"/>
    <w:multiLevelType w:val="hybridMultilevel"/>
    <w:tmpl w:val="E9283B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BD35B31"/>
    <w:multiLevelType w:val="hybridMultilevel"/>
    <w:tmpl w:val="3C96A6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00B1E45"/>
    <w:multiLevelType w:val="hybridMultilevel"/>
    <w:tmpl w:val="088A07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1E52D39"/>
    <w:multiLevelType w:val="multilevel"/>
    <w:tmpl w:val="DE2CF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642F5F"/>
    <w:multiLevelType w:val="hybridMultilevel"/>
    <w:tmpl w:val="01C061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2643CD8"/>
    <w:multiLevelType w:val="hybridMultilevel"/>
    <w:tmpl w:val="B680C0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8052AF2"/>
    <w:multiLevelType w:val="hybridMultilevel"/>
    <w:tmpl w:val="85EAC9F0"/>
    <w:lvl w:ilvl="0" w:tplc="FA5669E2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Arial"/>
        <w:color w:val="auto"/>
      </w:rPr>
    </w:lvl>
    <w:lvl w:ilvl="1" w:tplc="506004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720228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8EC50F7"/>
    <w:multiLevelType w:val="hybridMultilevel"/>
    <w:tmpl w:val="B226E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42637886">
    <w:abstractNumId w:val="16"/>
  </w:num>
  <w:num w:numId="2" w16cid:durableId="1065567796">
    <w:abstractNumId w:val="33"/>
  </w:num>
  <w:num w:numId="3" w16cid:durableId="1072309099">
    <w:abstractNumId w:val="9"/>
  </w:num>
  <w:num w:numId="4" w16cid:durableId="1142842804">
    <w:abstractNumId w:val="27"/>
  </w:num>
  <w:num w:numId="5" w16cid:durableId="1319576350">
    <w:abstractNumId w:val="31"/>
  </w:num>
  <w:num w:numId="6" w16cid:durableId="137455712">
    <w:abstractNumId w:val="25"/>
  </w:num>
  <w:num w:numId="7" w16cid:durableId="1410805709">
    <w:abstractNumId w:val="1"/>
  </w:num>
  <w:num w:numId="8" w16cid:durableId="1455758882">
    <w:abstractNumId w:val="4"/>
  </w:num>
  <w:num w:numId="9" w16cid:durableId="1470778687">
    <w:abstractNumId w:val="6"/>
  </w:num>
  <w:num w:numId="10" w16cid:durableId="1490636588">
    <w:abstractNumId w:val="14"/>
  </w:num>
  <w:num w:numId="11" w16cid:durableId="1603760254">
    <w:abstractNumId w:val="28"/>
  </w:num>
  <w:num w:numId="12" w16cid:durableId="1646930625">
    <w:abstractNumId w:val="7"/>
  </w:num>
  <w:num w:numId="13" w16cid:durableId="1781072191">
    <w:abstractNumId w:val="21"/>
  </w:num>
  <w:num w:numId="14" w16cid:durableId="180433507">
    <w:abstractNumId w:val="13"/>
  </w:num>
  <w:num w:numId="15" w16cid:durableId="1806580758">
    <w:abstractNumId w:val="11"/>
  </w:num>
  <w:num w:numId="16" w16cid:durableId="1973972206">
    <w:abstractNumId w:val="20"/>
  </w:num>
  <w:num w:numId="17" w16cid:durableId="2039768944">
    <w:abstractNumId w:val="29"/>
  </w:num>
  <w:num w:numId="18" w16cid:durableId="2133397866">
    <w:abstractNumId w:val="18"/>
  </w:num>
  <w:num w:numId="19" w16cid:durableId="237400209">
    <w:abstractNumId w:val="12"/>
  </w:num>
  <w:num w:numId="20" w16cid:durableId="251277889">
    <w:abstractNumId w:val="15"/>
  </w:num>
  <w:num w:numId="21" w16cid:durableId="252058431">
    <w:abstractNumId w:val="0"/>
  </w:num>
  <w:num w:numId="22" w16cid:durableId="290522878">
    <w:abstractNumId w:val="30"/>
  </w:num>
  <w:num w:numId="23" w16cid:durableId="309527390">
    <w:abstractNumId w:val="10"/>
  </w:num>
  <w:num w:numId="24" w16cid:durableId="440683933">
    <w:abstractNumId w:val="19"/>
  </w:num>
  <w:num w:numId="25" w16cid:durableId="441343957">
    <w:abstractNumId w:val="8"/>
  </w:num>
  <w:num w:numId="26" w16cid:durableId="450130263">
    <w:abstractNumId w:val="5"/>
  </w:num>
  <w:num w:numId="27" w16cid:durableId="492065256">
    <w:abstractNumId w:val="26"/>
  </w:num>
  <w:num w:numId="28" w16cid:durableId="613286728">
    <w:abstractNumId w:val="2"/>
  </w:num>
  <w:num w:numId="29" w16cid:durableId="649939595">
    <w:abstractNumId w:val="24"/>
  </w:num>
  <w:num w:numId="30" w16cid:durableId="703561660">
    <w:abstractNumId w:val="23"/>
  </w:num>
  <w:num w:numId="31" w16cid:durableId="824132076">
    <w:abstractNumId w:val="17"/>
  </w:num>
  <w:num w:numId="32" w16cid:durableId="84500549">
    <w:abstractNumId w:val="3"/>
  </w:num>
  <w:num w:numId="33" w16cid:durableId="9917272">
    <w:abstractNumId w:val="22"/>
  </w:num>
  <w:num w:numId="34" w16cid:durableId="10087980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c0tTA2N7K0MDFS0lEKTi0uzszPAykwNqoFAARLoxItAAAA"/>
  </w:docVars>
  <w:rsids>
    <w:rsidRoot w:val="00297CCE"/>
    <w:rsid w:val="0000020E"/>
    <w:rsid w:val="000013BB"/>
    <w:rsid w:val="0000173B"/>
    <w:rsid w:val="00002EB2"/>
    <w:rsid w:val="00003EA5"/>
    <w:rsid w:val="00005890"/>
    <w:rsid w:val="00006178"/>
    <w:rsid w:val="0000709E"/>
    <w:rsid w:val="00007276"/>
    <w:rsid w:val="00011279"/>
    <w:rsid w:val="00012AA8"/>
    <w:rsid w:val="000136DB"/>
    <w:rsid w:val="00014AAC"/>
    <w:rsid w:val="00014E22"/>
    <w:rsid w:val="000150A5"/>
    <w:rsid w:val="00015A90"/>
    <w:rsid w:val="00017269"/>
    <w:rsid w:val="000175BC"/>
    <w:rsid w:val="0002150A"/>
    <w:rsid w:val="00022402"/>
    <w:rsid w:val="00024109"/>
    <w:rsid w:val="00024657"/>
    <w:rsid w:val="00024A36"/>
    <w:rsid w:val="00024E47"/>
    <w:rsid w:val="00025F5B"/>
    <w:rsid w:val="000271D7"/>
    <w:rsid w:val="00031615"/>
    <w:rsid w:val="0003217F"/>
    <w:rsid w:val="00033C1D"/>
    <w:rsid w:val="000341B9"/>
    <w:rsid w:val="000342C9"/>
    <w:rsid w:val="00035D19"/>
    <w:rsid w:val="00036E26"/>
    <w:rsid w:val="00040D3E"/>
    <w:rsid w:val="000429FE"/>
    <w:rsid w:val="00043830"/>
    <w:rsid w:val="00043B03"/>
    <w:rsid w:val="00044313"/>
    <w:rsid w:val="00045011"/>
    <w:rsid w:val="00045D05"/>
    <w:rsid w:val="000463ED"/>
    <w:rsid w:val="00046FF2"/>
    <w:rsid w:val="00047871"/>
    <w:rsid w:val="0005018E"/>
    <w:rsid w:val="000508C1"/>
    <w:rsid w:val="00050FC0"/>
    <w:rsid w:val="0005191A"/>
    <w:rsid w:val="000520D7"/>
    <w:rsid w:val="00052255"/>
    <w:rsid w:val="00053215"/>
    <w:rsid w:val="00053C34"/>
    <w:rsid w:val="000542CC"/>
    <w:rsid w:val="000543BD"/>
    <w:rsid w:val="000569B6"/>
    <w:rsid w:val="000609BC"/>
    <w:rsid w:val="000613EF"/>
    <w:rsid w:val="000625CD"/>
    <w:rsid w:val="00062DD2"/>
    <w:rsid w:val="000638E7"/>
    <w:rsid w:val="00066DDB"/>
    <w:rsid w:val="00070FCF"/>
    <w:rsid w:val="0007124D"/>
    <w:rsid w:val="00071321"/>
    <w:rsid w:val="000735F6"/>
    <w:rsid w:val="000743A7"/>
    <w:rsid w:val="00074E7C"/>
    <w:rsid w:val="000814ED"/>
    <w:rsid w:val="0008390B"/>
    <w:rsid w:val="00083BCF"/>
    <w:rsid w:val="00087523"/>
    <w:rsid w:val="00087E01"/>
    <w:rsid w:val="000931EB"/>
    <w:rsid w:val="00096DC7"/>
    <w:rsid w:val="00097B2A"/>
    <w:rsid w:val="000A01AB"/>
    <w:rsid w:val="000A0335"/>
    <w:rsid w:val="000A0928"/>
    <w:rsid w:val="000A30CE"/>
    <w:rsid w:val="000A3642"/>
    <w:rsid w:val="000A566C"/>
    <w:rsid w:val="000B3A17"/>
    <w:rsid w:val="000B58B2"/>
    <w:rsid w:val="000C0804"/>
    <w:rsid w:val="000C0EB8"/>
    <w:rsid w:val="000C14B7"/>
    <w:rsid w:val="000C17A6"/>
    <w:rsid w:val="000C32A4"/>
    <w:rsid w:val="000C3608"/>
    <w:rsid w:val="000C4AB6"/>
    <w:rsid w:val="000C5327"/>
    <w:rsid w:val="000C7ECA"/>
    <w:rsid w:val="000D1AA0"/>
    <w:rsid w:val="000D2718"/>
    <w:rsid w:val="000D3589"/>
    <w:rsid w:val="000D5495"/>
    <w:rsid w:val="000D6E7C"/>
    <w:rsid w:val="000E027E"/>
    <w:rsid w:val="000E07A4"/>
    <w:rsid w:val="000E0840"/>
    <w:rsid w:val="000E1C61"/>
    <w:rsid w:val="000E1DFB"/>
    <w:rsid w:val="000E2641"/>
    <w:rsid w:val="000E326A"/>
    <w:rsid w:val="000E3FC0"/>
    <w:rsid w:val="000E47C8"/>
    <w:rsid w:val="000E4DEF"/>
    <w:rsid w:val="000E7436"/>
    <w:rsid w:val="000E76AB"/>
    <w:rsid w:val="000E7F4C"/>
    <w:rsid w:val="000E7FB8"/>
    <w:rsid w:val="000F2989"/>
    <w:rsid w:val="000F30F6"/>
    <w:rsid w:val="000F3BA8"/>
    <w:rsid w:val="000F4328"/>
    <w:rsid w:val="000F490A"/>
    <w:rsid w:val="000F6491"/>
    <w:rsid w:val="000F788C"/>
    <w:rsid w:val="0010204F"/>
    <w:rsid w:val="001020E7"/>
    <w:rsid w:val="00102A4C"/>
    <w:rsid w:val="00103F67"/>
    <w:rsid w:val="001043A4"/>
    <w:rsid w:val="00104E94"/>
    <w:rsid w:val="00107739"/>
    <w:rsid w:val="001123BF"/>
    <w:rsid w:val="001127B1"/>
    <w:rsid w:val="00112A0D"/>
    <w:rsid w:val="00112CFA"/>
    <w:rsid w:val="00113E62"/>
    <w:rsid w:val="00114EAB"/>
    <w:rsid w:val="00117BD5"/>
    <w:rsid w:val="00122709"/>
    <w:rsid w:val="0012288F"/>
    <w:rsid w:val="001229BC"/>
    <w:rsid w:val="00123539"/>
    <w:rsid w:val="00124143"/>
    <w:rsid w:val="001252CB"/>
    <w:rsid w:val="00127530"/>
    <w:rsid w:val="00130132"/>
    <w:rsid w:val="00132525"/>
    <w:rsid w:val="00132736"/>
    <w:rsid w:val="0013561E"/>
    <w:rsid w:val="001359F1"/>
    <w:rsid w:val="0014088C"/>
    <w:rsid w:val="00141754"/>
    <w:rsid w:val="00141D11"/>
    <w:rsid w:val="0014336B"/>
    <w:rsid w:val="001433DE"/>
    <w:rsid w:val="0014344D"/>
    <w:rsid w:val="0014410C"/>
    <w:rsid w:val="0014445D"/>
    <w:rsid w:val="001446AC"/>
    <w:rsid w:val="00150D9D"/>
    <w:rsid w:val="00151C64"/>
    <w:rsid w:val="00152C37"/>
    <w:rsid w:val="001538EA"/>
    <w:rsid w:val="00153EAC"/>
    <w:rsid w:val="00155E6C"/>
    <w:rsid w:val="0015620B"/>
    <w:rsid w:val="00157A9C"/>
    <w:rsid w:val="00160513"/>
    <w:rsid w:val="001618AA"/>
    <w:rsid w:val="00163DDC"/>
    <w:rsid w:val="0016438E"/>
    <w:rsid w:val="0016640D"/>
    <w:rsid w:val="0017153B"/>
    <w:rsid w:val="00171687"/>
    <w:rsid w:val="00171E2B"/>
    <w:rsid w:val="00173422"/>
    <w:rsid w:val="0017359F"/>
    <w:rsid w:val="001738C0"/>
    <w:rsid w:val="00173C26"/>
    <w:rsid w:val="00173FA5"/>
    <w:rsid w:val="0017411B"/>
    <w:rsid w:val="00174CC8"/>
    <w:rsid w:val="001772AE"/>
    <w:rsid w:val="00180BF1"/>
    <w:rsid w:val="0018171D"/>
    <w:rsid w:val="00182547"/>
    <w:rsid w:val="001829F7"/>
    <w:rsid w:val="001835EA"/>
    <w:rsid w:val="001837B1"/>
    <w:rsid w:val="00183CB6"/>
    <w:rsid w:val="00187207"/>
    <w:rsid w:val="00190B2D"/>
    <w:rsid w:val="00191200"/>
    <w:rsid w:val="001916C8"/>
    <w:rsid w:val="00191B8B"/>
    <w:rsid w:val="00192844"/>
    <w:rsid w:val="00194FD7"/>
    <w:rsid w:val="0019783B"/>
    <w:rsid w:val="00197F91"/>
    <w:rsid w:val="001A5688"/>
    <w:rsid w:val="001A63EA"/>
    <w:rsid w:val="001A75E1"/>
    <w:rsid w:val="001B500B"/>
    <w:rsid w:val="001B675A"/>
    <w:rsid w:val="001B734B"/>
    <w:rsid w:val="001B79C0"/>
    <w:rsid w:val="001B7B99"/>
    <w:rsid w:val="001C3260"/>
    <w:rsid w:val="001C3DC7"/>
    <w:rsid w:val="001C405B"/>
    <w:rsid w:val="001C43F4"/>
    <w:rsid w:val="001C5D18"/>
    <w:rsid w:val="001C64F4"/>
    <w:rsid w:val="001D0003"/>
    <w:rsid w:val="001D03AD"/>
    <w:rsid w:val="001D12C0"/>
    <w:rsid w:val="001D177E"/>
    <w:rsid w:val="001D1B6E"/>
    <w:rsid w:val="001D1C95"/>
    <w:rsid w:val="001D450B"/>
    <w:rsid w:val="001D4805"/>
    <w:rsid w:val="001D6B45"/>
    <w:rsid w:val="001D7E1A"/>
    <w:rsid w:val="001E0DD9"/>
    <w:rsid w:val="001E23DD"/>
    <w:rsid w:val="001E246B"/>
    <w:rsid w:val="001E24E5"/>
    <w:rsid w:val="001E4942"/>
    <w:rsid w:val="001E49D7"/>
    <w:rsid w:val="001F33EC"/>
    <w:rsid w:val="001F388A"/>
    <w:rsid w:val="001F5164"/>
    <w:rsid w:val="001F6BF2"/>
    <w:rsid w:val="001F6F61"/>
    <w:rsid w:val="001F701D"/>
    <w:rsid w:val="001F719D"/>
    <w:rsid w:val="002011DB"/>
    <w:rsid w:val="00203DA1"/>
    <w:rsid w:val="00204492"/>
    <w:rsid w:val="00206109"/>
    <w:rsid w:val="00206A3A"/>
    <w:rsid w:val="00207784"/>
    <w:rsid w:val="00210771"/>
    <w:rsid w:val="00211106"/>
    <w:rsid w:val="002113D2"/>
    <w:rsid w:val="002134E3"/>
    <w:rsid w:val="00215FFC"/>
    <w:rsid w:val="00216870"/>
    <w:rsid w:val="00217ED0"/>
    <w:rsid w:val="002234B8"/>
    <w:rsid w:val="00224F45"/>
    <w:rsid w:val="00225DB5"/>
    <w:rsid w:val="002260D3"/>
    <w:rsid w:val="00227DF0"/>
    <w:rsid w:val="00231735"/>
    <w:rsid w:val="00233C9C"/>
    <w:rsid w:val="00234C90"/>
    <w:rsid w:val="00235491"/>
    <w:rsid w:val="0023737A"/>
    <w:rsid w:val="00240D09"/>
    <w:rsid w:val="00243232"/>
    <w:rsid w:val="00243860"/>
    <w:rsid w:val="0024505C"/>
    <w:rsid w:val="002457B5"/>
    <w:rsid w:val="00246E62"/>
    <w:rsid w:val="0024772C"/>
    <w:rsid w:val="0025020F"/>
    <w:rsid w:val="0025100F"/>
    <w:rsid w:val="0025244A"/>
    <w:rsid w:val="00253113"/>
    <w:rsid w:val="0025366C"/>
    <w:rsid w:val="00255C78"/>
    <w:rsid w:val="002563D9"/>
    <w:rsid w:val="002612D2"/>
    <w:rsid w:val="00261307"/>
    <w:rsid w:val="00261C6A"/>
    <w:rsid w:val="0026226C"/>
    <w:rsid w:val="002633B6"/>
    <w:rsid w:val="00263411"/>
    <w:rsid w:val="00263C44"/>
    <w:rsid w:val="002640A4"/>
    <w:rsid w:val="002642E0"/>
    <w:rsid w:val="00265F13"/>
    <w:rsid w:val="002674D8"/>
    <w:rsid w:val="00267FDA"/>
    <w:rsid w:val="00271A79"/>
    <w:rsid w:val="00273374"/>
    <w:rsid w:val="00275602"/>
    <w:rsid w:val="00275F2E"/>
    <w:rsid w:val="00277E18"/>
    <w:rsid w:val="00280770"/>
    <w:rsid w:val="002808C6"/>
    <w:rsid w:val="002823E6"/>
    <w:rsid w:val="002838B5"/>
    <w:rsid w:val="00283CD3"/>
    <w:rsid w:val="0028510D"/>
    <w:rsid w:val="0028532C"/>
    <w:rsid w:val="00286127"/>
    <w:rsid w:val="00290E9A"/>
    <w:rsid w:val="002930D9"/>
    <w:rsid w:val="002935A0"/>
    <w:rsid w:val="00293D10"/>
    <w:rsid w:val="00294849"/>
    <w:rsid w:val="00295371"/>
    <w:rsid w:val="00296E1A"/>
    <w:rsid w:val="00297A6F"/>
    <w:rsid w:val="00297CCE"/>
    <w:rsid w:val="002A06F2"/>
    <w:rsid w:val="002A1CF0"/>
    <w:rsid w:val="002A49DB"/>
    <w:rsid w:val="002A5474"/>
    <w:rsid w:val="002A5969"/>
    <w:rsid w:val="002A5B46"/>
    <w:rsid w:val="002B2270"/>
    <w:rsid w:val="002B27E0"/>
    <w:rsid w:val="002B3273"/>
    <w:rsid w:val="002B52CB"/>
    <w:rsid w:val="002B5C4E"/>
    <w:rsid w:val="002B6AD0"/>
    <w:rsid w:val="002B74CE"/>
    <w:rsid w:val="002B75CF"/>
    <w:rsid w:val="002B7DE9"/>
    <w:rsid w:val="002C0F8C"/>
    <w:rsid w:val="002C15C1"/>
    <w:rsid w:val="002C2DBB"/>
    <w:rsid w:val="002C3783"/>
    <w:rsid w:val="002C3900"/>
    <w:rsid w:val="002C4573"/>
    <w:rsid w:val="002C4A44"/>
    <w:rsid w:val="002C6E3D"/>
    <w:rsid w:val="002C6F89"/>
    <w:rsid w:val="002C7E80"/>
    <w:rsid w:val="002D1393"/>
    <w:rsid w:val="002D3FA8"/>
    <w:rsid w:val="002D6B5C"/>
    <w:rsid w:val="002D774C"/>
    <w:rsid w:val="002E30A8"/>
    <w:rsid w:val="002E540B"/>
    <w:rsid w:val="002E5DAB"/>
    <w:rsid w:val="002E6C99"/>
    <w:rsid w:val="002E6ED1"/>
    <w:rsid w:val="002F04B8"/>
    <w:rsid w:val="002F0AF6"/>
    <w:rsid w:val="002F10FB"/>
    <w:rsid w:val="002F4E1A"/>
    <w:rsid w:val="002F5C34"/>
    <w:rsid w:val="00300E3B"/>
    <w:rsid w:val="00300F5B"/>
    <w:rsid w:val="003012B7"/>
    <w:rsid w:val="003024D4"/>
    <w:rsid w:val="00302B0E"/>
    <w:rsid w:val="00304F6B"/>
    <w:rsid w:val="00313115"/>
    <w:rsid w:val="003141BF"/>
    <w:rsid w:val="00315FC5"/>
    <w:rsid w:val="00321266"/>
    <w:rsid w:val="00322955"/>
    <w:rsid w:val="00322ADD"/>
    <w:rsid w:val="00322C5F"/>
    <w:rsid w:val="0032378B"/>
    <w:rsid w:val="00324542"/>
    <w:rsid w:val="0032623E"/>
    <w:rsid w:val="0032730B"/>
    <w:rsid w:val="0032759E"/>
    <w:rsid w:val="00331075"/>
    <w:rsid w:val="0033197A"/>
    <w:rsid w:val="00332091"/>
    <w:rsid w:val="00332826"/>
    <w:rsid w:val="00332C81"/>
    <w:rsid w:val="00332D33"/>
    <w:rsid w:val="00332E37"/>
    <w:rsid w:val="003348F1"/>
    <w:rsid w:val="0033498C"/>
    <w:rsid w:val="00335B94"/>
    <w:rsid w:val="0033693B"/>
    <w:rsid w:val="003402E2"/>
    <w:rsid w:val="00340D99"/>
    <w:rsid w:val="00341944"/>
    <w:rsid w:val="003423E9"/>
    <w:rsid w:val="00342B2C"/>
    <w:rsid w:val="00342D1E"/>
    <w:rsid w:val="00342F78"/>
    <w:rsid w:val="0034436B"/>
    <w:rsid w:val="00346867"/>
    <w:rsid w:val="0034714C"/>
    <w:rsid w:val="00350B6E"/>
    <w:rsid w:val="0035237C"/>
    <w:rsid w:val="00353A93"/>
    <w:rsid w:val="00354D90"/>
    <w:rsid w:val="003550D3"/>
    <w:rsid w:val="003557B1"/>
    <w:rsid w:val="00355B12"/>
    <w:rsid w:val="00355C80"/>
    <w:rsid w:val="00356D8B"/>
    <w:rsid w:val="00357E95"/>
    <w:rsid w:val="00360458"/>
    <w:rsid w:val="00360C0E"/>
    <w:rsid w:val="003610F8"/>
    <w:rsid w:val="00361438"/>
    <w:rsid w:val="00361B80"/>
    <w:rsid w:val="00362E03"/>
    <w:rsid w:val="00363527"/>
    <w:rsid w:val="003638A3"/>
    <w:rsid w:val="0036502A"/>
    <w:rsid w:val="003655D7"/>
    <w:rsid w:val="00365DD8"/>
    <w:rsid w:val="0037127D"/>
    <w:rsid w:val="003736C6"/>
    <w:rsid w:val="0037410A"/>
    <w:rsid w:val="00376412"/>
    <w:rsid w:val="00376FDF"/>
    <w:rsid w:val="00377073"/>
    <w:rsid w:val="00380C0C"/>
    <w:rsid w:val="00381C8A"/>
    <w:rsid w:val="0038389F"/>
    <w:rsid w:val="003855AF"/>
    <w:rsid w:val="00385A98"/>
    <w:rsid w:val="00386E40"/>
    <w:rsid w:val="00387FDD"/>
    <w:rsid w:val="00390663"/>
    <w:rsid w:val="003935BB"/>
    <w:rsid w:val="00393C0C"/>
    <w:rsid w:val="00397B02"/>
    <w:rsid w:val="003A1473"/>
    <w:rsid w:val="003A1760"/>
    <w:rsid w:val="003A368D"/>
    <w:rsid w:val="003A49E0"/>
    <w:rsid w:val="003A58F6"/>
    <w:rsid w:val="003A5B15"/>
    <w:rsid w:val="003A6A26"/>
    <w:rsid w:val="003A6D1C"/>
    <w:rsid w:val="003A756C"/>
    <w:rsid w:val="003B12DE"/>
    <w:rsid w:val="003B24B4"/>
    <w:rsid w:val="003B254C"/>
    <w:rsid w:val="003B2FD1"/>
    <w:rsid w:val="003B3300"/>
    <w:rsid w:val="003B53AD"/>
    <w:rsid w:val="003B6536"/>
    <w:rsid w:val="003B7D06"/>
    <w:rsid w:val="003C0D0D"/>
    <w:rsid w:val="003C1F69"/>
    <w:rsid w:val="003C2FAC"/>
    <w:rsid w:val="003C76CF"/>
    <w:rsid w:val="003D01D0"/>
    <w:rsid w:val="003D0330"/>
    <w:rsid w:val="003D042C"/>
    <w:rsid w:val="003D1D41"/>
    <w:rsid w:val="003D1EA5"/>
    <w:rsid w:val="003D2327"/>
    <w:rsid w:val="003D2B4C"/>
    <w:rsid w:val="003D2F27"/>
    <w:rsid w:val="003D4B3F"/>
    <w:rsid w:val="003D6F66"/>
    <w:rsid w:val="003E1B39"/>
    <w:rsid w:val="003E25B6"/>
    <w:rsid w:val="003E2910"/>
    <w:rsid w:val="003E338A"/>
    <w:rsid w:val="003E3C01"/>
    <w:rsid w:val="003E3F01"/>
    <w:rsid w:val="003E40E5"/>
    <w:rsid w:val="003E7F31"/>
    <w:rsid w:val="003F06AD"/>
    <w:rsid w:val="003F2056"/>
    <w:rsid w:val="003F3580"/>
    <w:rsid w:val="003F3E2B"/>
    <w:rsid w:val="003F516B"/>
    <w:rsid w:val="00400861"/>
    <w:rsid w:val="00404B5C"/>
    <w:rsid w:val="004052A5"/>
    <w:rsid w:val="00405FB4"/>
    <w:rsid w:val="004064A7"/>
    <w:rsid w:val="004070F9"/>
    <w:rsid w:val="00407CB1"/>
    <w:rsid w:val="00410EBC"/>
    <w:rsid w:val="00412B6E"/>
    <w:rsid w:val="00412B89"/>
    <w:rsid w:val="00413007"/>
    <w:rsid w:val="0041460D"/>
    <w:rsid w:val="00414728"/>
    <w:rsid w:val="00414FE9"/>
    <w:rsid w:val="00415405"/>
    <w:rsid w:val="00415F14"/>
    <w:rsid w:val="004166EA"/>
    <w:rsid w:val="00416B56"/>
    <w:rsid w:val="00420C23"/>
    <w:rsid w:val="00420E0D"/>
    <w:rsid w:val="00421773"/>
    <w:rsid w:val="00422267"/>
    <w:rsid w:val="00422783"/>
    <w:rsid w:val="0042321A"/>
    <w:rsid w:val="0042462A"/>
    <w:rsid w:val="00425555"/>
    <w:rsid w:val="00426DC3"/>
    <w:rsid w:val="004300D1"/>
    <w:rsid w:val="0043032D"/>
    <w:rsid w:val="004313B0"/>
    <w:rsid w:val="004320BF"/>
    <w:rsid w:val="00432163"/>
    <w:rsid w:val="004322A3"/>
    <w:rsid w:val="004363F3"/>
    <w:rsid w:val="00436771"/>
    <w:rsid w:val="00442E4A"/>
    <w:rsid w:val="00443773"/>
    <w:rsid w:val="00452D5C"/>
    <w:rsid w:val="00453E5E"/>
    <w:rsid w:val="004543C9"/>
    <w:rsid w:val="00456CA9"/>
    <w:rsid w:val="00457B15"/>
    <w:rsid w:val="00460BB6"/>
    <w:rsid w:val="00463119"/>
    <w:rsid w:val="004631D7"/>
    <w:rsid w:val="0046562F"/>
    <w:rsid w:val="00465777"/>
    <w:rsid w:val="004658AE"/>
    <w:rsid w:val="0046743B"/>
    <w:rsid w:val="00472676"/>
    <w:rsid w:val="004737B9"/>
    <w:rsid w:val="00473B71"/>
    <w:rsid w:val="00473BEC"/>
    <w:rsid w:val="00473F2F"/>
    <w:rsid w:val="00473FA3"/>
    <w:rsid w:val="00474ECA"/>
    <w:rsid w:val="004751F3"/>
    <w:rsid w:val="00477DFB"/>
    <w:rsid w:val="00482943"/>
    <w:rsid w:val="004841D0"/>
    <w:rsid w:val="00485E0D"/>
    <w:rsid w:val="004870A2"/>
    <w:rsid w:val="00487364"/>
    <w:rsid w:val="004875D5"/>
    <w:rsid w:val="00487C34"/>
    <w:rsid w:val="00492019"/>
    <w:rsid w:val="004936E0"/>
    <w:rsid w:val="00493E16"/>
    <w:rsid w:val="00495EBB"/>
    <w:rsid w:val="004966F2"/>
    <w:rsid w:val="004A0543"/>
    <w:rsid w:val="004A0B53"/>
    <w:rsid w:val="004A13C2"/>
    <w:rsid w:val="004A1745"/>
    <w:rsid w:val="004A3831"/>
    <w:rsid w:val="004A3A56"/>
    <w:rsid w:val="004A7F63"/>
    <w:rsid w:val="004B030E"/>
    <w:rsid w:val="004B11B0"/>
    <w:rsid w:val="004B1CB1"/>
    <w:rsid w:val="004B54DD"/>
    <w:rsid w:val="004B556F"/>
    <w:rsid w:val="004B58A9"/>
    <w:rsid w:val="004B6545"/>
    <w:rsid w:val="004B668A"/>
    <w:rsid w:val="004B7F84"/>
    <w:rsid w:val="004C068B"/>
    <w:rsid w:val="004C1915"/>
    <w:rsid w:val="004C1BC1"/>
    <w:rsid w:val="004C1E47"/>
    <w:rsid w:val="004C37BF"/>
    <w:rsid w:val="004C61BE"/>
    <w:rsid w:val="004C6B4A"/>
    <w:rsid w:val="004C72EC"/>
    <w:rsid w:val="004C7D91"/>
    <w:rsid w:val="004D04E1"/>
    <w:rsid w:val="004D1D2B"/>
    <w:rsid w:val="004D268F"/>
    <w:rsid w:val="004D345C"/>
    <w:rsid w:val="004D3DC7"/>
    <w:rsid w:val="004D4946"/>
    <w:rsid w:val="004D6F70"/>
    <w:rsid w:val="004E2025"/>
    <w:rsid w:val="004E52CA"/>
    <w:rsid w:val="004E6817"/>
    <w:rsid w:val="004E737F"/>
    <w:rsid w:val="004E7567"/>
    <w:rsid w:val="004E7750"/>
    <w:rsid w:val="004E7772"/>
    <w:rsid w:val="004E780C"/>
    <w:rsid w:val="004F12CA"/>
    <w:rsid w:val="004F1390"/>
    <w:rsid w:val="00502B64"/>
    <w:rsid w:val="00503352"/>
    <w:rsid w:val="00504045"/>
    <w:rsid w:val="00504096"/>
    <w:rsid w:val="00504F43"/>
    <w:rsid w:val="00510269"/>
    <w:rsid w:val="0051051D"/>
    <w:rsid w:val="00512423"/>
    <w:rsid w:val="00514B83"/>
    <w:rsid w:val="00515387"/>
    <w:rsid w:val="0051693B"/>
    <w:rsid w:val="00516F2D"/>
    <w:rsid w:val="005205BD"/>
    <w:rsid w:val="00521C66"/>
    <w:rsid w:val="005224A0"/>
    <w:rsid w:val="00523705"/>
    <w:rsid w:val="0052420D"/>
    <w:rsid w:val="0052537A"/>
    <w:rsid w:val="0052568C"/>
    <w:rsid w:val="005271EB"/>
    <w:rsid w:val="00527FB5"/>
    <w:rsid w:val="0053082F"/>
    <w:rsid w:val="00530F31"/>
    <w:rsid w:val="00532AC2"/>
    <w:rsid w:val="00533CAC"/>
    <w:rsid w:val="00533CD2"/>
    <w:rsid w:val="00535213"/>
    <w:rsid w:val="00535492"/>
    <w:rsid w:val="00535A13"/>
    <w:rsid w:val="005370D7"/>
    <w:rsid w:val="005405C2"/>
    <w:rsid w:val="00541A25"/>
    <w:rsid w:val="00541F66"/>
    <w:rsid w:val="005424C6"/>
    <w:rsid w:val="00550885"/>
    <w:rsid w:val="00553615"/>
    <w:rsid w:val="0055496E"/>
    <w:rsid w:val="0055508C"/>
    <w:rsid w:val="00557044"/>
    <w:rsid w:val="0056089F"/>
    <w:rsid w:val="005618E4"/>
    <w:rsid w:val="00561E4E"/>
    <w:rsid w:val="0056340B"/>
    <w:rsid w:val="005635C0"/>
    <w:rsid w:val="0056387A"/>
    <w:rsid w:val="0056520B"/>
    <w:rsid w:val="0056645F"/>
    <w:rsid w:val="005666EE"/>
    <w:rsid w:val="00567135"/>
    <w:rsid w:val="00567914"/>
    <w:rsid w:val="00570AB1"/>
    <w:rsid w:val="00571A14"/>
    <w:rsid w:val="00572314"/>
    <w:rsid w:val="0057268D"/>
    <w:rsid w:val="00575263"/>
    <w:rsid w:val="00575743"/>
    <w:rsid w:val="00575EF1"/>
    <w:rsid w:val="00576E72"/>
    <w:rsid w:val="00577A66"/>
    <w:rsid w:val="00581F46"/>
    <w:rsid w:val="0058252F"/>
    <w:rsid w:val="0058325F"/>
    <w:rsid w:val="00584B63"/>
    <w:rsid w:val="00585261"/>
    <w:rsid w:val="00590E8F"/>
    <w:rsid w:val="00591265"/>
    <w:rsid w:val="00592E21"/>
    <w:rsid w:val="00594829"/>
    <w:rsid w:val="00596A45"/>
    <w:rsid w:val="00596E0E"/>
    <w:rsid w:val="00597CED"/>
    <w:rsid w:val="005A01DD"/>
    <w:rsid w:val="005A279C"/>
    <w:rsid w:val="005A34ED"/>
    <w:rsid w:val="005A5199"/>
    <w:rsid w:val="005A79C9"/>
    <w:rsid w:val="005B0098"/>
    <w:rsid w:val="005B0982"/>
    <w:rsid w:val="005B0AA1"/>
    <w:rsid w:val="005B12D3"/>
    <w:rsid w:val="005B3418"/>
    <w:rsid w:val="005B554C"/>
    <w:rsid w:val="005B5717"/>
    <w:rsid w:val="005B7BA8"/>
    <w:rsid w:val="005C14A6"/>
    <w:rsid w:val="005C176D"/>
    <w:rsid w:val="005C1D49"/>
    <w:rsid w:val="005C2921"/>
    <w:rsid w:val="005C4B0D"/>
    <w:rsid w:val="005C5C33"/>
    <w:rsid w:val="005C6C41"/>
    <w:rsid w:val="005C6E30"/>
    <w:rsid w:val="005C79D9"/>
    <w:rsid w:val="005D0C5D"/>
    <w:rsid w:val="005D1603"/>
    <w:rsid w:val="005D2905"/>
    <w:rsid w:val="005D46CC"/>
    <w:rsid w:val="005D4F9C"/>
    <w:rsid w:val="005D5408"/>
    <w:rsid w:val="005E1B34"/>
    <w:rsid w:val="005E3FC1"/>
    <w:rsid w:val="005E4346"/>
    <w:rsid w:val="005E4898"/>
    <w:rsid w:val="005E6352"/>
    <w:rsid w:val="005F1633"/>
    <w:rsid w:val="005F2772"/>
    <w:rsid w:val="005F35F9"/>
    <w:rsid w:val="005F3AA6"/>
    <w:rsid w:val="005F47F6"/>
    <w:rsid w:val="005F4940"/>
    <w:rsid w:val="005F4E01"/>
    <w:rsid w:val="005F5737"/>
    <w:rsid w:val="005F79E2"/>
    <w:rsid w:val="00600B5B"/>
    <w:rsid w:val="00602D84"/>
    <w:rsid w:val="00602E4D"/>
    <w:rsid w:val="0060486D"/>
    <w:rsid w:val="006052EE"/>
    <w:rsid w:val="0061078B"/>
    <w:rsid w:val="00610B59"/>
    <w:rsid w:val="006110A1"/>
    <w:rsid w:val="006117F4"/>
    <w:rsid w:val="00612908"/>
    <w:rsid w:val="0061355C"/>
    <w:rsid w:val="0061505B"/>
    <w:rsid w:val="0061508F"/>
    <w:rsid w:val="00615631"/>
    <w:rsid w:val="00617290"/>
    <w:rsid w:val="00617E34"/>
    <w:rsid w:val="00617F6E"/>
    <w:rsid w:val="00620124"/>
    <w:rsid w:val="006206AC"/>
    <w:rsid w:val="00620E16"/>
    <w:rsid w:val="00621301"/>
    <w:rsid w:val="0062185D"/>
    <w:rsid w:val="00621BD2"/>
    <w:rsid w:val="00623493"/>
    <w:rsid w:val="00625E82"/>
    <w:rsid w:val="0062638D"/>
    <w:rsid w:val="006275B1"/>
    <w:rsid w:val="00630970"/>
    <w:rsid w:val="00633135"/>
    <w:rsid w:val="00634303"/>
    <w:rsid w:val="00635C78"/>
    <w:rsid w:val="00642571"/>
    <w:rsid w:val="00645517"/>
    <w:rsid w:val="00646411"/>
    <w:rsid w:val="00646853"/>
    <w:rsid w:val="00646DE8"/>
    <w:rsid w:val="006511D3"/>
    <w:rsid w:val="00651520"/>
    <w:rsid w:val="00653DAF"/>
    <w:rsid w:val="00654246"/>
    <w:rsid w:val="00654705"/>
    <w:rsid w:val="0065522A"/>
    <w:rsid w:val="0065653C"/>
    <w:rsid w:val="0065722B"/>
    <w:rsid w:val="00660632"/>
    <w:rsid w:val="0066473F"/>
    <w:rsid w:val="00667BF6"/>
    <w:rsid w:val="00670F6A"/>
    <w:rsid w:val="006719BD"/>
    <w:rsid w:val="00672E0D"/>
    <w:rsid w:val="00673854"/>
    <w:rsid w:val="00674691"/>
    <w:rsid w:val="00674EF6"/>
    <w:rsid w:val="006755AE"/>
    <w:rsid w:val="00676DE8"/>
    <w:rsid w:val="00677363"/>
    <w:rsid w:val="0068026D"/>
    <w:rsid w:val="00680EC5"/>
    <w:rsid w:val="00682C1C"/>
    <w:rsid w:val="00685587"/>
    <w:rsid w:val="0069091D"/>
    <w:rsid w:val="00690E35"/>
    <w:rsid w:val="006953ED"/>
    <w:rsid w:val="0069558C"/>
    <w:rsid w:val="00696256"/>
    <w:rsid w:val="00696A27"/>
    <w:rsid w:val="006979B8"/>
    <w:rsid w:val="006A162A"/>
    <w:rsid w:val="006A1D3C"/>
    <w:rsid w:val="006A2AAF"/>
    <w:rsid w:val="006A3917"/>
    <w:rsid w:val="006A3CBE"/>
    <w:rsid w:val="006A4783"/>
    <w:rsid w:val="006A5497"/>
    <w:rsid w:val="006A6085"/>
    <w:rsid w:val="006B1521"/>
    <w:rsid w:val="006B23D9"/>
    <w:rsid w:val="006B2634"/>
    <w:rsid w:val="006B329F"/>
    <w:rsid w:val="006B4F4F"/>
    <w:rsid w:val="006B6102"/>
    <w:rsid w:val="006C0C1E"/>
    <w:rsid w:val="006C0EEA"/>
    <w:rsid w:val="006C2F9B"/>
    <w:rsid w:val="006C3D6C"/>
    <w:rsid w:val="006C4421"/>
    <w:rsid w:val="006C5BD7"/>
    <w:rsid w:val="006C5E45"/>
    <w:rsid w:val="006C6C81"/>
    <w:rsid w:val="006C6DC3"/>
    <w:rsid w:val="006D1A7D"/>
    <w:rsid w:val="006D2ECA"/>
    <w:rsid w:val="006D4051"/>
    <w:rsid w:val="006D4487"/>
    <w:rsid w:val="006D6609"/>
    <w:rsid w:val="006D6BE4"/>
    <w:rsid w:val="006D762A"/>
    <w:rsid w:val="006E1871"/>
    <w:rsid w:val="006E2A2B"/>
    <w:rsid w:val="006E3B78"/>
    <w:rsid w:val="006E4281"/>
    <w:rsid w:val="006E4A3F"/>
    <w:rsid w:val="006E4F98"/>
    <w:rsid w:val="006E5843"/>
    <w:rsid w:val="006E6614"/>
    <w:rsid w:val="006E676A"/>
    <w:rsid w:val="006E7854"/>
    <w:rsid w:val="006F1CFF"/>
    <w:rsid w:val="006F307D"/>
    <w:rsid w:val="006F3350"/>
    <w:rsid w:val="006F36BE"/>
    <w:rsid w:val="006F3ECA"/>
    <w:rsid w:val="006F52D2"/>
    <w:rsid w:val="006F7BD4"/>
    <w:rsid w:val="007001FD"/>
    <w:rsid w:val="007028C8"/>
    <w:rsid w:val="00704423"/>
    <w:rsid w:val="00705F5A"/>
    <w:rsid w:val="00706879"/>
    <w:rsid w:val="00707DE2"/>
    <w:rsid w:val="007118CF"/>
    <w:rsid w:val="007122CB"/>
    <w:rsid w:val="0071274F"/>
    <w:rsid w:val="00713507"/>
    <w:rsid w:val="00714225"/>
    <w:rsid w:val="00714B5B"/>
    <w:rsid w:val="00716DCC"/>
    <w:rsid w:val="00717280"/>
    <w:rsid w:val="00720654"/>
    <w:rsid w:val="007208C2"/>
    <w:rsid w:val="00720BDD"/>
    <w:rsid w:val="007232F2"/>
    <w:rsid w:val="00723538"/>
    <w:rsid w:val="0072386C"/>
    <w:rsid w:val="00724CF4"/>
    <w:rsid w:val="00725648"/>
    <w:rsid w:val="0072667E"/>
    <w:rsid w:val="00727213"/>
    <w:rsid w:val="00727689"/>
    <w:rsid w:val="0073034B"/>
    <w:rsid w:val="00731BD3"/>
    <w:rsid w:val="0073220D"/>
    <w:rsid w:val="00732E93"/>
    <w:rsid w:val="007336A3"/>
    <w:rsid w:val="00734D9E"/>
    <w:rsid w:val="00734E47"/>
    <w:rsid w:val="0073552D"/>
    <w:rsid w:val="00735C44"/>
    <w:rsid w:val="007365D7"/>
    <w:rsid w:val="00737084"/>
    <w:rsid w:val="00737B46"/>
    <w:rsid w:val="007418FC"/>
    <w:rsid w:val="007451E1"/>
    <w:rsid w:val="00745EDB"/>
    <w:rsid w:val="0074750B"/>
    <w:rsid w:val="0075040A"/>
    <w:rsid w:val="00750C50"/>
    <w:rsid w:val="00751516"/>
    <w:rsid w:val="00751C85"/>
    <w:rsid w:val="0075441E"/>
    <w:rsid w:val="00754A9D"/>
    <w:rsid w:val="007557A5"/>
    <w:rsid w:val="00755F44"/>
    <w:rsid w:val="00756F1C"/>
    <w:rsid w:val="00761E73"/>
    <w:rsid w:val="007662E1"/>
    <w:rsid w:val="00767599"/>
    <w:rsid w:val="007700C5"/>
    <w:rsid w:val="00771988"/>
    <w:rsid w:val="00773D89"/>
    <w:rsid w:val="007741AB"/>
    <w:rsid w:val="00774512"/>
    <w:rsid w:val="007748B9"/>
    <w:rsid w:val="00775213"/>
    <w:rsid w:val="007754B7"/>
    <w:rsid w:val="0077630A"/>
    <w:rsid w:val="00776B47"/>
    <w:rsid w:val="0078025B"/>
    <w:rsid w:val="00780D02"/>
    <w:rsid w:val="007810B3"/>
    <w:rsid w:val="007815EF"/>
    <w:rsid w:val="00781E16"/>
    <w:rsid w:val="00781F17"/>
    <w:rsid w:val="00782390"/>
    <w:rsid w:val="00783163"/>
    <w:rsid w:val="0078370A"/>
    <w:rsid w:val="00783CE2"/>
    <w:rsid w:val="00784446"/>
    <w:rsid w:val="00786911"/>
    <w:rsid w:val="00791EEC"/>
    <w:rsid w:val="007920CC"/>
    <w:rsid w:val="0079346B"/>
    <w:rsid w:val="00793D81"/>
    <w:rsid w:val="00794A65"/>
    <w:rsid w:val="00794C83"/>
    <w:rsid w:val="00794D97"/>
    <w:rsid w:val="007957D7"/>
    <w:rsid w:val="007A1A97"/>
    <w:rsid w:val="007A1E0F"/>
    <w:rsid w:val="007A5870"/>
    <w:rsid w:val="007A6146"/>
    <w:rsid w:val="007A7D0F"/>
    <w:rsid w:val="007B00D6"/>
    <w:rsid w:val="007B0670"/>
    <w:rsid w:val="007B2E77"/>
    <w:rsid w:val="007B396B"/>
    <w:rsid w:val="007B3EF1"/>
    <w:rsid w:val="007B44C5"/>
    <w:rsid w:val="007B4F56"/>
    <w:rsid w:val="007B51EA"/>
    <w:rsid w:val="007B6EA5"/>
    <w:rsid w:val="007B70A5"/>
    <w:rsid w:val="007B7435"/>
    <w:rsid w:val="007C04B2"/>
    <w:rsid w:val="007C1A91"/>
    <w:rsid w:val="007C25E3"/>
    <w:rsid w:val="007C5D78"/>
    <w:rsid w:val="007D12B4"/>
    <w:rsid w:val="007D2FCE"/>
    <w:rsid w:val="007D31B7"/>
    <w:rsid w:val="007D4728"/>
    <w:rsid w:val="007D7633"/>
    <w:rsid w:val="007D7E8F"/>
    <w:rsid w:val="007E0E33"/>
    <w:rsid w:val="007E2371"/>
    <w:rsid w:val="007E5165"/>
    <w:rsid w:val="007E5E61"/>
    <w:rsid w:val="007E6A7F"/>
    <w:rsid w:val="007E6C72"/>
    <w:rsid w:val="007F1A39"/>
    <w:rsid w:val="007F1BF5"/>
    <w:rsid w:val="007F2649"/>
    <w:rsid w:val="007F2BD6"/>
    <w:rsid w:val="007F3EA8"/>
    <w:rsid w:val="007F5B20"/>
    <w:rsid w:val="007F628F"/>
    <w:rsid w:val="007F6306"/>
    <w:rsid w:val="007F6999"/>
    <w:rsid w:val="007F6F6A"/>
    <w:rsid w:val="007F7AFD"/>
    <w:rsid w:val="007F7B52"/>
    <w:rsid w:val="00800180"/>
    <w:rsid w:val="0080234D"/>
    <w:rsid w:val="00803012"/>
    <w:rsid w:val="00806F48"/>
    <w:rsid w:val="00807017"/>
    <w:rsid w:val="0080734A"/>
    <w:rsid w:val="0081092B"/>
    <w:rsid w:val="00811042"/>
    <w:rsid w:val="00811D2D"/>
    <w:rsid w:val="00812A81"/>
    <w:rsid w:val="008156F1"/>
    <w:rsid w:val="0081719C"/>
    <w:rsid w:val="00821336"/>
    <w:rsid w:val="0082159D"/>
    <w:rsid w:val="0082232F"/>
    <w:rsid w:val="00823F76"/>
    <w:rsid w:val="00825FC2"/>
    <w:rsid w:val="00827199"/>
    <w:rsid w:val="00831422"/>
    <w:rsid w:val="0083226F"/>
    <w:rsid w:val="00832970"/>
    <w:rsid w:val="00832CC2"/>
    <w:rsid w:val="0083530A"/>
    <w:rsid w:val="00842029"/>
    <w:rsid w:val="0084455E"/>
    <w:rsid w:val="00847244"/>
    <w:rsid w:val="008475EC"/>
    <w:rsid w:val="008508D9"/>
    <w:rsid w:val="0085182C"/>
    <w:rsid w:val="0085208A"/>
    <w:rsid w:val="00852E03"/>
    <w:rsid w:val="00853259"/>
    <w:rsid w:val="0085362F"/>
    <w:rsid w:val="00854364"/>
    <w:rsid w:val="008557E4"/>
    <w:rsid w:val="00855BCF"/>
    <w:rsid w:val="00855F12"/>
    <w:rsid w:val="00857A0A"/>
    <w:rsid w:val="00857A48"/>
    <w:rsid w:val="00857C3F"/>
    <w:rsid w:val="00857CA6"/>
    <w:rsid w:val="008602CB"/>
    <w:rsid w:val="00861B88"/>
    <w:rsid w:val="0086485E"/>
    <w:rsid w:val="00864EE6"/>
    <w:rsid w:val="008651E0"/>
    <w:rsid w:val="00865C3A"/>
    <w:rsid w:val="00865DD2"/>
    <w:rsid w:val="00866C41"/>
    <w:rsid w:val="00867297"/>
    <w:rsid w:val="00867C1C"/>
    <w:rsid w:val="008705A5"/>
    <w:rsid w:val="0087073E"/>
    <w:rsid w:val="00870CA1"/>
    <w:rsid w:val="0087136B"/>
    <w:rsid w:val="0087210F"/>
    <w:rsid w:val="00872A4A"/>
    <w:rsid w:val="00872D91"/>
    <w:rsid w:val="00876C6A"/>
    <w:rsid w:val="00877C49"/>
    <w:rsid w:val="00880958"/>
    <w:rsid w:val="00880F5B"/>
    <w:rsid w:val="00881FD5"/>
    <w:rsid w:val="00883D28"/>
    <w:rsid w:val="0088411D"/>
    <w:rsid w:val="00884C28"/>
    <w:rsid w:val="0088694A"/>
    <w:rsid w:val="00886EAE"/>
    <w:rsid w:val="00892325"/>
    <w:rsid w:val="0089263B"/>
    <w:rsid w:val="00893479"/>
    <w:rsid w:val="0089362C"/>
    <w:rsid w:val="00893C6D"/>
    <w:rsid w:val="00893F15"/>
    <w:rsid w:val="00894C78"/>
    <w:rsid w:val="00894F14"/>
    <w:rsid w:val="00895148"/>
    <w:rsid w:val="00895C58"/>
    <w:rsid w:val="008A0AE9"/>
    <w:rsid w:val="008A12D7"/>
    <w:rsid w:val="008A409A"/>
    <w:rsid w:val="008A4E71"/>
    <w:rsid w:val="008A5330"/>
    <w:rsid w:val="008A578B"/>
    <w:rsid w:val="008A63FC"/>
    <w:rsid w:val="008A6EC2"/>
    <w:rsid w:val="008A7171"/>
    <w:rsid w:val="008A75C2"/>
    <w:rsid w:val="008B3B46"/>
    <w:rsid w:val="008B49D0"/>
    <w:rsid w:val="008B59AA"/>
    <w:rsid w:val="008B7E67"/>
    <w:rsid w:val="008C043E"/>
    <w:rsid w:val="008C09A9"/>
    <w:rsid w:val="008C0BCC"/>
    <w:rsid w:val="008C19D7"/>
    <w:rsid w:val="008C1FC8"/>
    <w:rsid w:val="008C32DE"/>
    <w:rsid w:val="008C4A84"/>
    <w:rsid w:val="008C5D7D"/>
    <w:rsid w:val="008C6CE2"/>
    <w:rsid w:val="008C721B"/>
    <w:rsid w:val="008C7252"/>
    <w:rsid w:val="008C759A"/>
    <w:rsid w:val="008D0B1A"/>
    <w:rsid w:val="008D0CCD"/>
    <w:rsid w:val="008D1D27"/>
    <w:rsid w:val="008D23C6"/>
    <w:rsid w:val="008D3AAC"/>
    <w:rsid w:val="008D50F7"/>
    <w:rsid w:val="008D5646"/>
    <w:rsid w:val="008D64C7"/>
    <w:rsid w:val="008E0098"/>
    <w:rsid w:val="008E7B6B"/>
    <w:rsid w:val="008E7CCE"/>
    <w:rsid w:val="008F0D17"/>
    <w:rsid w:val="008F1B4E"/>
    <w:rsid w:val="008F3083"/>
    <w:rsid w:val="008F44A3"/>
    <w:rsid w:val="008F4607"/>
    <w:rsid w:val="008F63A9"/>
    <w:rsid w:val="008F7442"/>
    <w:rsid w:val="008F7CA8"/>
    <w:rsid w:val="00900085"/>
    <w:rsid w:val="009000C0"/>
    <w:rsid w:val="00901DA4"/>
    <w:rsid w:val="009041E1"/>
    <w:rsid w:val="0090681C"/>
    <w:rsid w:val="00913115"/>
    <w:rsid w:val="00913222"/>
    <w:rsid w:val="00914BF3"/>
    <w:rsid w:val="00922569"/>
    <w:rsid w:val="009225E6"/>
    <w:rsid w:val="0092362D"/>
    <w:rsid w:val="0092366F"/>
    <w:rsid w:val="00923AC7"/>
    <w:rsid w:val="00924EBD"/>
    <w:rsid w:val="0092557E"/>
    <w:rsid w:val="0092572F"/>
    <w:rsid w:val="00925C11"/>
    <w:rsid w:val="00925C1E"/>
    <w:rsid w:val="009261A3"/>
    <w:rsid w:val="00930D16"/>
    <w:rsid w:val="00931B7E"/>
    <w:rsid w:val="009321AE"/>
    <w:rsid w:val="009337B0"/>
    <w:rsid w:val="0093484E"/>
    <w:rsid w:val="00934969"/>
    <w:rsid w:val="00936320"/>
    <w:rsid w:val="00936B5E"/>
    <w:rsid w:val="00936EDE"/>
    <w:rsid w:val="00937A77"/>
    <w:rsid w:val="0094157F"/>
    <w:rsid w:val="00943557"/>
    <w:rsid w:val="00943CDF"/>
    <w:rsid w:val="00943D5A"/>
    <w:rsid w:val="00944C3A"/>
    <w:rsid w:val="0094627F"/>
    <w:rsid w:val="009473BF"/>
    <w:rsid w:val="00947D88"/>
    <w:rsid w:val="00952178"/>
    <w:rsid w:val="00952714"/>
    <w:rsid w:val="00952CF2"/>
    <w:rsid w:val="00953D2D"/>
    <w:rsid w:val="0095616F"/>
    <w:rsid w:val="00957F85"/>
    <w:rsid w:val="00960481"/>
    <w:rsid w:val="00962800"/>
    <w:rsid w:val="00962F17"/>
    <w:rsid w:val="00966F28"/>
    <w:rsid w:val="009676C1"/>
    <w:rsid w:val="00970204"/>
    <w:rsid w:val="00970C21"/>
    <w:rsid w:val="0097264B"/>
    <w:rsid w:val="009729CE"/>
    <w:rsid w:val="00972BA5"/>
    <w:rsid w:val="009773F5"/>
    <w:rsid w:val="009805AD"/>
    <w:rsid w:val="00981A14"/>
    <w:rsid w:val="00981CF3"/>
    <w:rsid w:val="00981D3E"/>
    <w:rsid w:val="0098381B"/>
    <w:rsid w:val="00983E65"/>
    <w:rsid w:val="00984237"/>
    <w:rsid w:val="00984552"/>
    <w:rsid w:val="0098505E"/>
    <w:rsid w:val="00986EBF"/>
    <w:rsid w:val="00990AEF"/>
    <w:rsid w:val="00990B28"/>
    <w:rsid w:val="00994D85"/>
    <w:rsid w:val="00996072"/>
    <w:rsid w:val="009966EF"/>
    <w:rsid w:val="009A1597"/>
    <w:rsid w:val="009A3289"/>
    <w:rsid w:val="009A3D34"/>
    <w:rsid w:val="009A3FD5"/>
    <w:rsid w:val="009A4043"/>
    <w:rsid w:val="009A5AFD"/>
    <w:rsid w:val="009A6195"/>
    <w:rsid w:val="009A6C1D"/>
    <w:rsid w:val="009B121B"/>
    <w:rsid w:val="009B1852"/>
    <w:rsid w:val="009B4338"/>
    <w:rsid w:val="009B5564"/>
    <w:rsid w:val="009B59CC"/>
    <w:rsid w:val="009B5C9E"/>
    <w:rsid w:val="009B6150"/>
    <w:rsid w:val="009C0A32"/>
    <w:rsid w:val="009C144D"/>
    <w:rsid w:val="009C1E69"/>
    <w:rsid w:val="009C2648"/>
    <w:rsid w:val="009C28CF"/>
    <w:rsid w:val="009C45D7"/>
    <w:rsid w:val="009C4F5E"/>
    <w:rsid w:val="009D02E4"/>
    <w:rsid w:val="009D1A10"/>
    <w:rsid w:val="009D47E9"/>
    <w:rsid w:val="009D4B0E"/>
    <w:rsid w:val="009D5228"/>
    <w:rsid w:val="009D5410"/>
    <w:rsid w:val="009D670C"/>
    <w:rsid w:val="009D6A0F"/>
    <w:rsid w:val="009D7317"/>
    <w:rsid w:val="009D767B"/>
    <w:rsid w:val="009D76B5"/>
    <w:rsid w:val="009D7E1C"/>
    <w:rsid w:val="009E002E"/>
    <w:rsid w:val="009E0E32"/>
    <w:rsid w:val="009E16AA"/>
    <w:rsid w:val="009E1FD3"/>
    <w:rsid w:val="009E26DF"/>
    <w:rsid w:val="009E2ADD"/>
    <w:rsid w:val="009E2FB8"/>
    <w:rsid w:val="009E420E"/>
    <w:rsid w:val="009E46BC"/>
    <w:rsid w:val="009E4CE6"/>
    <w:rsid w:val="009E4DED"/>
    <w:rsid w:val="009E68AC"/>
    <w:rsid w:val="009E6971"/>
    <w:rsid w:val="009E7028"/>
    <w:rsid w:val="009E7920"/>
    <w:rsid w:val="009F0717"/>
    <w:rsid w:val="009F39E8"/>
    <w:rsid w:val="009F51E7"/>
    <w:rsid w:val="009F52B4"/>
    <w:rsid w:val="009F5338"/>
    <w:rsid w:val="009F6629"/>
    <w:rsid w:val="009F6B90"/>
    <w:rsid w:val="00A007EA"/>
    <w:rsid w:val="00A00CEB"/>
    <w:rsid w:val="00A0146F"/>
    <w:rsid w:val="00A01667"/>
    <w:rsid w:val="00A03116"/>
    <w:rsid w:val="00A03595"/>
    <w:rsid w:val="00A03BC8"/>
    <w:rsid w:val="00A04017"/>
    <w:rsid w:val="00A042CE"/>
    <w:rsid w:val="00A1119E"/>
    <w:rsid w:val="00A13B0F"/>
    <w:rsid w:val="00A14D5B"/>
    <w:rsid w:val="00A15900"/>
    <w:rsid w:val="00A15BDC"/>
    <w:rsid w:val="00A166ED"/>
    <w:rsid w:val="00A175B1"/>
    <w:rsid w:val="00A2098F"/>
    <w:rsid w:val="00A20C24"/>
    <w:rsid w:val="00A20DDD"/>
    <w:rsid w:val="00A21B8E"/>
    <w:rsid w:val="00A21ECB"/>
    <w:rsid w:val="00A228A1"/>
    <w:rsid w:val="00A22FC2"/>
    <w:rsid w:val="00A240C7"/>
    <w:rsid w:val="00A2528F"/>
    <w:rsid w:val="00A271A0"/>
    <w:rsid w:val="00A274F4"/>
    <w:rsid w:val="00A30472"/>
    <w:rsid w:val="00A30F88"/>
    <w:rsid w:val="00A3132A"/>
    <w:rsid w:val="00A34B06"/>
    <w:rsid w:val="00A35968"/>
    <w:rsid w:val="00A365D2"/>
    <w:rsid w:val="00A37C54"/>
    <w:rsid w:val="00A40C96"/>
    <w:rsid w:val="00A410C1"/>
    <w:rsid w:val="00A419CD"/>
    <w:rsid w:val="00A442A7"/>
    <w:rsid w:val="00A451DC"/>
    <w:rsid w:val="00A45A9B"/>
    <w:rsid w:val="00A46822"/>
    <w:rsid w:val="00A46E9B"/>
    <w:rsid w:val="00A47498"/>
    <w:rsid w:val="00A479AC"/>
    <w:rsid w:val="00A5153A"/>
    <w:rsid w:val="00A52AC9"/>
    <w:rsid w:val="00A52F96"/>
    <w:rsid w:val="00A53E25"/>
    <w:rsid w:val="00A55120"/>
    <w:rsid w:val="00A5571C"/>
    <w:rsid w:val="00A560C6"/>
    <w:rsid w:val="00A566AE"/>
    <w:rsid w:val="00A5694C"/>
    <w:rsid w:val="00A56D68"/>
    <w:rsid w:val="00A57C40"/>
    <w:rsid w:val="00A60A27"/>
    <w:rsid w:val="00A60AA6"/>
    <w:rsid w:val="00A60D82"/>
    <w:rsid w:val="00A62429"/>
    <w:rsid w:val="00A62BDD"/>
    <w:rsid w:val="00A63B60"/>
    <w:rsid w:val="00A64FEE"/>
    <w:rsid w:val="00A6594B"/>
    <w:rsid w:val="00A66721"/>
    <w:rsid w:val="00A67AF5"/>
    <w:rsid w:val="00A70CD7"/>
    <w:rsid w:val="00A70FC3"/>
    <w:rsid w:val="00A71C1C"/>
    <w:rsid w:val="00A725F2"/>
    <w:rsid w:val="00A73E31"/>
    <w:rsid w:val="00A7681C"/>
    <w:rsid w:val="00A76CD5"/>
    <w:rsid w:val="00A77AAD"/>
    <w:rsid w:val="00A81C5E"/>
    <w:rsid w:val="00A82019"/>
    <w:rsid w:val="00A831FC"/>
    <w:rsid w:val="00A84E5F"/>
    <w:rsid w:val="00A852D5"/>
    <w:rsid w:val="00A8599C"/>
    <w:rsid w:val="00A9052B"/>
    <w:rsid w:val="00A91E5E"/>
    <w:rsid w:val="00A930FB"/>
    <w:rsid w:val="00A934C0"/>
    <w:rsid w:val="00A93980"/>
    <w:rsid w:val="00A95755"/>
    <w:rsid w:val="00A97B8A"/>
    <w:rsid w:val="00AA09E0"/>
    <w:rsid w:val="00AA1BCC"/>
    <w:rsid w:val="00AA32F0"/>
    <w:rsid w:val="00AA374E"/>
    <w:rsid w:val="00AA5AEC"/>
    <w:rsid w:val="00AA61F7"/>
    <w:rsid w:val="00AA7BD8"/>
    <w:rsid w:val="00AB042E"/>
    <w:rsid w:val="00AB1B10"/>
    <w:rsid w:val="00AB2F26"/>
    <w:rsid w:val="00AB3AC8"/>
    <w:rsid w:val="00AB3DD6"/>
    <w:rsid w:val="00AB4497"/>
    <w:rsid w:val="00AB47C6"/>
    <w:rsid w:val="00AB4844"/>
    <w:rsid w:val="00AB5082"/>
    <w:rsid w:val="00AB6162"/>
    <w:rsid w:val="00AB7778"/>
    <w:rsid w:val="00AB7D14"/>
    <w:rsid w:val="00AC109D"/>
    <w:rsid w:val="00AC24D4"/>
    <w:rsid w:val="00AC2D33"/>
    <w:rsid w:val="00AC30C2"/>
    <w:rsid w:val="00AC3B49"/>
    <w:rsid w:val="00AC4C80"/>
    <w:rsid w:val="00AC669A"/>
    <w:rsid w:val="00AC78AE"/>
    <w:rsid w:val="00AD1224"/>
    <w:rsid w:val="00AD1407"/>
    <w:rsid w:val="00AD2538"/>
    <w:rsid w:val="00AD33BF"/>
    <w:rsid w:val="00AD3C96"/>
    <w:rsid w:val="00AD5946"/>
    <w:rsid w:val="00AD59C0"/>
    <w:rsid w:val="00AE151E"/>
    <w:rsid w:val="00AE23A2"/>
    <w:rsid w:val="00AE759C"/>
    <w:rsid w:val="00AE78B8"/>
    <w:rsid w:val="00AF0439"/>
    <w:rsid w:val="00AF1AAA"/>
    <w:rsid w:val="00AF2B74"/>
    <w:rsid w:val="00AF2C92"/>
    <w:rsid w:val="00AF340D"/>
    <w:rsid w:val="00AF36CA"/>
    <w:rsid w:val="00AF4582"/>
    <w:rsid w:val="00B020A8"/>
    <w:rsid w:val="00B021CC"/>
    <w:rsid w:val="00B02300"/>
    <w:rsid w:val="00B04362"/>
    <w:rsid w:val="00B0485A"/>
    <w:rsid w:val="00B04BF7"/>
    <w:rsid w:val="00B05333"/>
    <w:rsid w:val="00B06A2D"/>
    <w:rsid w:val="00B1016E"/>
    <w:rsid w:val="00B10D17"/>
    <w:rsid w:val="00B141F4"/>
    <w:rsid w:val="00B155F4"/>
    <w:rsid w:val="00B15729"/>
    <w:rsid w:val="00B16BF6"/>
    <w:rsid w:val="00B173FA"/>
    <w:rsid w:val="00B20862"/>
    <w:rsid w:val="00B21645"/>
    <w:rsid w:val="00B22ABD"/>
    <w:rsid w:val="00B23727"/>
    <w:rsid w:val="00B25609"/>
    <w:rsid w:val="00B26BBC"/>
    <w:rsid w:val="00B302EE"/>
    <w:rsid w:val="00B30AB8"/>
    <w:rsid w:val="00B311D9"/>
    <w:rsid w:val="00B32497"/>
    <w:rsid w:val="00B34916"/>
    <w:rsid w:val="00B3508F"/>
    <w:rsid w:val="00B35240"/>
    <w:rsid w:val="00B373F8"/>
    <w:rsid w:val="00B37610"/>
    <w:rsid w:val="00B4172E"/>
    <w:rsid w:val="00B41CA2"/>
    <w:rsid w:val="00B4259C"/>
    <w:rsid w:val="00B431F1"/>
    <w:rsid w:val="00B43CA4"/>
    <w:rsid w:val="00B44AA6"/>
    <w:rsid w:val="00B45ED3"/>
    <w:rsid w:val="00B45FD9"/>
    <w:rsid w:val="00B477D1"/>
    <w:rsid w:val="00B47B99"/>
    <w:rsid w:val="00B50AA7"/>
    <w:rsid w:val="00B51AB3"/>
    <w:rsid w:val="00B51DCD"/>
    <w:rsid w:val="00B5268E"/>
    <w:rsid w:val="00B52A80"/>
    <w:rsid w:val="00B546A9"/>
    <w:rsid w:val="00B568EC"/>
    <w:rsid w:val="00B57271"/>
    <w:rsid w:val="00B5727D"/>
    <w:rsid w:val="00B5783C"/>
    <w:rsid w:val="00B638AD"/>
    <w:rsid w:val="00B64BBA"/>
    <w:rsid w:val="00B66950"/>
    <w:rsid w:val="00B67BE1"/>
    <w:rsid w:val="00B70748"/>
    <w:rsid w:val="00B71137"/>
    <w:rsid w:val="00B725AA"/>
    <w:rsid w:val="00B73629"/>
    <w:rsid w:val="00B7410E"/>
    <w:rsid w:val="00B749D8"/>
    <w:rsid w:val="00B74B52"/>
    <w:rsid w:val="00B7562A"/>
    <w:rsid w:val="00B76164"/>
    <w:rsid w:val="00B7633C"/>
    <w:rsid w:val="00B77E7A"/>
    <w:rsid w:val="00B819F0"/>
    <w:rsid w:val="00B827F5"/>
    <w:rsid w:val="00B8303F"/>
    <w:rsid w:val="00B86080"/>
    <w:rsid w:val="00B86CCB"/>
    <w:rsid w:val="00B9002D"/>
    <w:rsid w:val="00B91888"/>
    <w:rsid w:val="00B91D0A"/>
    <w:rsid w:val="00B9352E"/>
    <w:rsid w:val="00B96D62"/>
    <w:rsid w:val="00B97B30"/>
    <w:rsid w:val="00BA0C82"/>
    <w:rsid w:val="00BA15C3"/>
    <w:rsid w:val="00BA6996"/>
    <w:rsid w:val="00BA69FA"/>
    <w:rsid w:val="00BA6EB6"/>
    <w:rsid w:val="00BA7AEA"/>
    <w:rsid w:val="00BB01A7"/>
    <w:rsid w:val="00BB02F7"/>
    <w:rsid w:val="00BB1187"/>
    <w:rsid w:val="00BB337B"/>
    <w:rsid w:val="00BB3C82"/>
    <w:rsid w:val="00BB7743"/>
    <w:rsid w:val="00BC0C02"/>
    <w:rsid w:val="00BC30CC"/>
    <w:rsid w:val="00BC6494"/>
    <w:rsid w:val="00BC6B0A"/>
    <w:rsid w:val="00BC780E"/>
    <w:rsid w:val="00BD01A6"/>
    <w:rsid w:val="00BD117C"/>
    <w:rsid w:val="00BD1EFE"/>
    <w:rsid w:val="00BD3DA9"/>
    <w:rsid w:val="00BD6862"/>
    <w:rsid w:val="00BE0BDF"/>
    <w:rsid w:val="00BE2BD2"/>
    <w:rsid w:val="00BE3071"/>
    <w:rsid w:val="00BE441A"/>
    <w:rsid w:val="00BE48AE"/>
    <w:rsid w:val="00BE4CD1"/>
    <w:rsid w:val="00BE5312"/>
    <w:rsid w:val="00BE66D6"/>
    <w:rsid w:val="00BE6A23"/>
    <w:rsid w:val="00BE6CCE"/>
    <w:rsid w:val="00BE6FD9"/>
    <w:rsid w:val="00BE7784"/>
    <w:rsid w:val="00BE77C4"/>
    <w:rsid w:val="00BF068B"/>
    <w:rsid w:val="00BF0A49"/>
    <w:rsid w:val="00BF4C25"/>
    <w:rsid w:val="00BF6377"/>
    <w:rsid w:val="00BF6664"/>
    <w:rsid w:val="00BF6C81"/>
    <w:rsid w:val="00C03633"/>
    <w:rsid w:val="00C04911"/>
    <w:rsid w:val="00C04F3E"/>
    <w:rsid w:val="00C073A7"/>
    <w:rsid w:val="00C11577"/>
    <w:rsid w:val="00C146EC"/>
    <w:rsid w:val="00C20750"/>
    <w:rsid w:val="00C21699"/>
    <w:rsid w:val="00C2175F"/>
    <w:rsid w:val="00C2274D"/>
    <w:rsid w:val="00C2315E"/>
    <w:rsid w:val="00C2362D"/>
    <w:rsid w:val="00C24D5C"/>
    <w:rsid w:val="00C26FA2"/>
    <w:rsid w:val="00C3014E"/>
    <w:rsid w:val="00C30710"/>
    <w:rsid w:val="00C338A7"/>
    <w:rsid w:val="00C35023"/>
    <w:rsid w:val="00C35B63"/>
    <w:rsid w:val="00C3635F"/>
    <w:rsid w:val="00C3651A"/>
    <w:rsid w:val="00C40245"/>
    <w:rsid w:val="00C4294B"/>
    <w:rsid w:val="00C45533"/>
    <w:rsid w:val="00C464FA"/>
    <w:rsid w:val="00C500F7"/>
    <w:rsid w:val="00C5296D"/>
    <w:rsid w:val="00C53688"/>
    <w:rsid w:val="00C53C72"/>
    <w:rsid w:val="00C5434C"/>
    <w:rsid w:val="00C54992"/>
    <w:rsid w:val="00C5542D"/>
    <w:rsid w:val="00C559C4"/>
    <w:rsid w:val="00C561F5"/>
    <w:rsid w:val="00C56704"/>
    <w:rsid w:val="00C56A20"/>
    <w:rsid w:val="00C56CDC"/>
    <w:rsid w:val="00C56E00"/>
    <w:rsid w:val="00C56E07"/>
    <w:rsid w:val="00C57A0D"/>
    <w:rsid w:val="00C60320"/>
    <w:rsid w:val="00C60894"/>
    <w:rsid w:val="00C61CFB"/>
    <w:rsid w:val="00C6339D"/>
    <w:rsid w:val="00C66A9C"/>
    <w:rsid w:val="00C66AF8"/>
    <w:rsid w:val="00C66FF6"/>
    <w:rsid w:val="00C67584"/>
    <w:rsid w:val="00C707CC"/>
    <w:rsid w:val="00C757CF"/>
    <w:rsid w:val="00C802FB"/>
    <w:rsid w:val="00C80939"/>
    <w:rsid w:val="00C8179A"/>
    <w:rsid w:val="00C81CC9"/>
    <w:rsid w:val="00C8366C"/>
    <w:rsid w:val="00C8455C"/>
    <w:rsid w:val="00C85B38"/>
    <w:rsid w:val="00C87EF8"/>
    <w:rsid w:val="00C90F18"/>
    <w:rsid w:val="00C91BBE"/>
    <w:rsid w:val="00C91BCC"/>
    <w:rsid w:val="00C92136"/>
    <w:rsid w:val="00C92272"/>
    <w:rsid w:val="00C92690"/>
    <w:rsid w:val="00C93184"/>
    <w:rsid w:val="00C93503"/>
    <w:rsid w:val="00C93B1C"/>
    <w:rsid w:val="00C93D13"/>
    <w:rsid w:val="00C946DB"/>
    <w:rsid w:val="00C9586A"/>
    <w:rsid w:val="00C961EC"/>
    <w:rsid w:val="00C96BF4"/>
    <w:rsid w:val="00C97753"/>
    <w:rsid w:val="00C97BE3"/>
    <w:rsid w:val="00CA06B9"/>
    <w:rsid w:val="00CA0726"/>
    <w:rsid w:val="00CA0D8D"/>
    <w:rsid w:val="00CA15F1"/>
    <w:rsid w:val="00CA2547"/>
    <w:rsid w:val="00CA2BEF"/>
    <w:rsid w:val="00CA32D3"/>
    <w:rsid w:val="00CA5370"/>
    <w:rsid w:val="00CA6730"/>
    <w:rsid w:val="00CA689E"/>
    <w:rsid w:val="00CB041A"/>
    <w:rsid w:val="00CB2D25"/>
    <w:rsid w:val="00CB3E1E"/>
    <w:rsid w:val="00CB4153"/>
    <w:rsid w:val="00CB42C2"/>
    <w:rsid w:val="00CB50A9"/>
    <w:rsid w:val="00CB545A"/>
    <w:rsid w:val="00CB5629"/>
    <w:rsid w:val="00CB5CB5"/>
    <w:rsid w:val="00CB65B0"/>
    <w:rsid w:val="00CB6E10"/>
    <w:rsid w:val="00CB702C"/>
    <w:rsid w:val="00CB75DD"/>
    <w:rsid w:val="00CC0FC7"/>
    <w:rsid w:val="00CC2389"/>
    <w:rsid w:val="00CC25A8"/>
    <w:rsid w:val="00CC48BA"/>
    <w:rsid w:val="00CC49BF"/>
    <w:rsid w:val="00CC4ECA"/>
    <w:rsid w:val="00CC6478"/>
    <w:rsid w:val="00CC64BF"/>
    <w:rsid w:val="00CD11B1"/>
    <w:rsid w:val="00CD2187"/>
    <w:rsid w:val="00CD3141"/>
    <w:rsid w:val="00CD3FA7"/>
    <w:rsid w:val="00CD46C7"/>
    <w:rsid w:val="00CD4E2D"/>
    <w:rsid w:val="00CD5B42"/>
    <w:rsid w:val="00CD5B74"/>
    <w:rsid w:val="00CD6479"/>
    <w:rsid w:val="00CD77D2"/>
    <w:rsid w:val="00CE02FD"/>
    <w:rsid w:val="00CE1D82"/>
    <w:rsid w:val="00CE24F0"/>
    <w:rsid w:val="00CE46B9"/>
    <w:rsid w:val="00CE6428"/>
    <w:rsid w:val="00CF49A9"/>
    <w:rsid w:val="00D01282"/>
    <w:rsid w:val="00D0149B"/>
    <w:rsid w:val="00D0237A"/>
    <w:rsid w:val="00D02738"/>
    <w:rsid w:val="00D03145"/>
    <w:rsid w:val="00D03E0B"/>
    <w:rsid w:val="00D04CBB"/>
    <w:rsid w:val="00D05154"/>
    <w:rsid w:val="00D05B78"/>
    <w:rsid w:val="00D0631F"/>
    <w:rsid w:val="00D06487"/>
    <w:rsid w:val="00D07714"/>
    <w:rsid w:val="00D106BA"/>
    <w:rsid w:val="00D11073"/>
    <w:rsid w:val="00D110D5"/>
    <w:rsid w:val="00D120B4"/>
    <w:rsid w:val="00D146A2"/>
    <w:rsid w:val="00D15EA4"/>
    <w:rsid w:val="00D1604F"/>
    <w:rsid w:val="00D1632C"/>
    <w:rsid w:val="00D17659"/>
    <w:rsid w:val="00D2005B"/>
    <w:rsid w:val="00D2034C"/>
    <w:rsid w:val="00D20DF9"/>
    <w:rsid w:val="00D22542"/>
    <w:rsid w:val="00D233F4"/>
    <w:rsid w:val="00D24140"/>
    <w:rsid w:val="00D25045"/>
    <w:rsid w:val="00D25365"/>
    <w:rsid w:val="00D2588A"/>
    <w:rsid w:val="00D3008C"/>
    <w:rsid w:val="00D302C6"/>
    <w:rsid w:val="00D32083"/>
    <w:rsid w:val="00D32A90"/>
    <w:rsid w:val="00D331D7"/>
    <w:rsid w:val="00D33B9E"/>
    <w:rsid w:val="00D351F8"/>
    <w:rsid w:val="00D35536"/>
    <w:rsid w:val="00D35A4F"/>
    <w:rsid w:val="00D35CE0"/>
    <w:rsid w:val="00D37F06"/>
    <w:rsid w:val="00D400CF"/>
    <w:rsid w:val="00D41A43"/>
    <w:rsid w:val="00D41CB0"/>
    <w:rsid w:val="00D44351"/>
    <w:rsid w:val="00D474FF"/>
    <w:rsid w:val="00D478DF"/>
    <w:rsid w:val="00D51CDD"/>
    <w:rsid w:val="00D529E7"/>
    <w:rsid w:val="00D52D07"/>
    <w:rsid w:val="00D53C1F"/>
    <w:rsid w:val="00D540DF"/>
    <w:rsid w:val="00D54BC2"/>
    <w:rsid w:val="00D54DAA"/>
    <w:rsid w:val="00D61AFA"/>
    <w:rsid w:val="00D62EB7"/>
    <w:rsid w:val="00D63A05"/>
    <w:rsid w:val="00D707E7"/>
    <w:rsid w:val="00D70CB3"/>
    <w:rsid w:val="00D71D96"/>
    <w:rsid w:val="00D71E0B"/>
    <w:rsid w:val="00D7286D"/>
    <w:rsid w:val="00D733ED"/>
    <w:rsid w:val="00D74061"/>
    <w:rsid w:val="00D75069"/>
    <w:rsid w:val="00D75CCF"/>
    <w:rsid w:val="00D771DA"/>
    <w:rsid w:val="00D80A08"/>
    <w:rsid w:val="00D81132"/>
    <w:rsid w:val="00D81A27"/>
    <w:rsid w:val="00D82404"/>
    <w:rsid w:val="00D83693"/>
    <w:rsid w:val="00D8380F"/>
    <w:rsid w:val="00D84EE3"/>
    <w:rsid w:val="00D8736F"/>
    <w:rsid w:val="00D8740A"/>
    <w:rsid w:val="00D8783A"/>
    <w:rsid w:val="00D901DF"/>
    <w:rsid w:val="00D90202"/>
    <w:rsid w:val="00D9564C"/>
    <w:rsid w:val="00D96025"/>
    <w:rsid w:val="00D9604C"/>
    <w:rsid w:val="00D96BF7"/>
    <w:rsid w:val="00D97629"/>
    <w:rsid w:val="00D97C96"/>
    <w:rsid w:val="00DA0A4B"/>
    <w:rsid w:val="00DA0BAD"/>
    <w:rsid w:val="00DA2722"/>
    <w:rsid w:val="00DA2F14"/>
    <w:rsid w:val="00DA3CD1"/>
    <w:rsid w:val="00DA5DFB"/>
    <w:rsid w:val="00DA708C"/>
    <w:rsid w:val="00DB0260"/>
    <w:rsid w:val="00DB0818"/>
    <w:rsid w:val="00DB0AE1"/>
    <w:rsid w:val="00DB1047"/>
    <w:rsid w:val="00DB1659"/>
    <w:rsid w:val="00DB1E07"/>
    <w:rsid w:val="00DB2F69"/>
    <w:rsid w:val="00DB32D6"/>
    <w:rsid w:val="00DB3809"/>
    <w:rsid w:val="00DB4FC0"/>
    <w:rsid w:val="00DB5543"/>
    <w:rsid w:val="00DB5D58"/>
    <w:rsid w:val="00DC0A30"/>
    <w:rsid w:val="00DC2BFB"/>
    <w:rsid w:val="00DC2CB4"/>
    <w:rsid w:val="00DC3982"/>
    <w:rsid w:val="00DC55F8"/>
    <w:rsid w:val="00DC59C5"/>
    <w:rsid w:val="00DC67E9"/>
    <w:rsid w:val="00DC7701"/>
    <w:rsid w:val="00DD0AA3"/>
    <w:rsid w:val="00DD1E5D"/>
    <w:rsid w:val="00DD1F26"/>
    <w:rsid w:val="00DD292C"/>
    <w:rsid w:val="00DD4AEA"/>
    <w:rsid w:val="00DD4D0C"/>
    <w:rsid w:val="00DD4DEE"/>
    <w:rsid w:val="00DE04B1"/>
    <w:rsid w:val="00DE1D48"/>
    <w:rsid w:val="00DE2468"/>
    <w:rsid w:val="00DE336F"/>
    <w:rsid w:val="00DE52EB"/>
    <w:rsid w:val="00DE54B3"/>
    <w:rsid w:val="00DE6641"/>
    <w:rsid w:val="00DE699B"/>
    <w:rsid w:val="00DE7DF6"/>
    <w:rsid w:val="00DF27C0"/>
    <w:rsid w:val="00DF3484"/>
    <w:rsid w:val="00DF418E"/>
    <w:rsid w:val="00DF4A08"/>
    <w:rsid w:val="00DF5563"/>
    <w:rsid w:val="00DF5767"/>
    <w:rsid w:val="00DF6C79"/>
    <w:rsid w:val="00DF7255"/>
    <w:rsid w:val="00DF7878"/>
    <w:rsid w:val="00E003D4"/>
    <w:rsid w:val="00E01554"/>
    <w:rsid w:val="00E01626"/>
    <w:rsid w:val="00E03830"/>
    <w:rsid w:val="00E0490B"/>
    <w:rsid w:val="00E10FBC"/>
    <w:rsid w:val="00E1193E"/>
    <w:rsid w:val="00E11BB1"/>
    <w:rsid w:val="00E11F08"/>
    <w:rsid w:val="00E14941"/>
    <w:rsid w:val="00E16D8E"/>
    <w:rsid w:val="00E16F3E"/>
    <w:rsid w:val="00E17788"/>
    <w:rsid w:val="00E17E73"/>
    <w:rsid w:val="00E2201F"/>
    <w:rsid w:val="00E23605"/>
    <w:rsid w:val="00E24BE9"/>
    <w:rsid w:val="00E26523"/>
    <w:rsid w:val="00E26A1D"/>
    <w:rsid w:val="00E27168"/>
    <w:rsid w:val="00E2718A"/>
    <w:rsid w:val="00E310D7"/>
    <w:rsid w:val="00E314D4"/>
    <w:rsid w:val="00E33619"/>
    <w:rsid w:val="00E336DF"/>
    <w:rsid w:val="00E33A2F"/>
    <w:rsid w:val="00E33E60"/>
    <w:rsid w:val="00E34B9D"/>
    <w:rsid w:val="00E36013"/>
    <w:rsid w:val="00E36BBD"/>
    <w:rsid w:val="00E37959"/>
    <w:rsid w:val="00E403C0"/>
    <w:rsid w:val="00E40D19"/>
    <w:rsid w:val="00E4182D"/>
    <w:rsid w:val="00E41F73"/>
    <w:rsid w:val="00E4289A"/>
    <w:rsid w:val="00E42AF5"/>
    <w:rsid w:val="00E430E6"/>
    <w:rsid w:val="00E435C6"/>
    <w:rsid w:val="00E4720E"/>
    <w:rsid w:val="00E50CA2"/>
    <w:rsid w:val="00E50EB7"/>
    <w:rsid w:val="00E52E39"/>
    <w:rsid w:val="00E5720C"/>
    <w:rsid w:val="00E5726F"/>
    <w:rsid w:val="00E60364"/>
    <w:rsid w:val="00E61A18"/>
    <w:rsid w:val="00E6238D"/>
    <w:rsid w:val="00E62A9F"/>
    <w:rsid w:val="00E630F4"/>
    <w:rsid w:val="00E631A8"/>
    <w:rsid w:val="00E64A1D"/>
    <w:rsid w:val="00E65803"/>
    <w:rsid w:val="00E665E1"/>
    <w:rsid w:val="00E66CF7"/>
    <w:rsid w:val="00E66ED6"/>
    <w:rsid w:val="00E6766B"/>
    <w:rsid w:val="00E67690"/>
    <w:rsid w:val="00E7136B"/>
    <w:rsid w:val="00E739F3"/>
    <w:rsid w:val="00E73F24"/>
    <w:rsid w:val="00E74337"/>
    <w:rsid w:val="00E74F0D"/>
    <w:rsid w:val="00E7592F"/>
    <w:rsid w:val="00E75CEA"/>
    <w:rsid w:val="00E76302"/>
    <w:rsid w:val="00E7709D"/>
    <w:rsid w:val="00E77855"/>
    <w:rsid w:val="00E821F6"/>
    <w:rsid w:val="00E827CC"/>
    <w:rsid w:val="00E82D11"/>
    <w:rsid w:val="00E8358F"/>
    <w:rsid w:val="00E8415D"/>
    <w:rsid w:val="00E852B6"/>
    <w:rsid w:val="00E854AB"/>
    <w:rsid w:val="00E855F3"/>
    <w:rsid w:val="00E85C63"/>
    <w:rsid w:val="00E86DFA"/>
    <w:rsid w:val="00E876D4"/>
    <w:rsid w:val="00E90A17"/>
    <w:rsid w:val="00E97692"/>
    <w:rsid w:val="00E979D6"/>
    <w:rsid w:val="00EA0744"/>
    <w:rsid w:val="00EA286F"/>
    <w:rsid w:val="00EA323B"/>
    <w:rsid w:val="00EA3A52"/>
    <w:rsid w:val="00EA40A7"/>
    <w:rsid w:val="00EA5079"/>
    <w:rsid w:val="00EA5547"/>
    <w:rsid w:val="00EA5D12"/>
    <w:rsid w:val="00EA6870"/>
    <w:rsid w:val="00EA6916"/>
    <w:rsid w:val="00EB0E41"/>
    <w:rsid w:val="00EB177B"/>
    <w:rsid w:val="00EB2D90"/>
    <w:rsid w:val="00EB59B3"/>
    <w:rsid w:val="00EB6E16"/>
    <w:rsid w:val="00EB7346"/>
    <w:rsid w:val="00EB7991"/>
    <w:rsid w:val="00EC12EE"/>
    <w:rsid w:val="00EC3CA4"/>
    <w:rsid w:val="00EC4417"/>
    <w:rsid w:val="00EC4F75"/>
    <w:rsid w:val="00EC50AF"/>
    <w:rsid w:val="00EC6CE2"/>
    <w:rsid w:val="00EC72BE"/>
    <w:rsid w:val="00ED1818"/>
    <w:rsid w:val="00ED1B2A"/>
    <w:rsid w:val="00ED1C37"/>
    <w:rsid w:val="00ED3154"/>
    <w:rsid w:val="00ED3EDE"/>
    <w:rsid w:val="00ED40B4"/>
    <w:rsid w:val="00ED4D8B"/>
    <w:rsid w:val="00ED5574"/>
    <w:rsid w:val="00EE0282"/>
    <w:rsid w:val="00EE252A"/>
    <w:rsid w:val="00EE2C3D"/>
    <w:rsid w:val="00EE3010"/>
    <w:rsid w:val="00EE790A"/>
    <w:rsid w:val="00EE7E1D"/>
    <w:rsid w:val="00EE7E8B"/>
    <w:rsid w:val="00EF0F31"/>
    <w:rsid w:val="00EF21BB"/>
    <w:rsid w:val="00EF4D96"/>
    <w:rsid w:val="00EF6949"/>
    <w:rsid w:val="00F01575"/>
    <w:rsid w:val="00F04A92"/>
    <w:rsid w:val="00F04E41"/>
    <w:rsid w:val="00F051BF"/>
    <w:rsid w:val="00F06414"/>
    <w:rsid w:val="00F100CF"/>
    <w:rsid w:val="00F104C6"/>
    <w:rsid w:val="00F14944"/>
    <w:rsid w:val="00F14B23"/>
    <w:rsid w:val="00F15568"/>
    <w:rsid w:val="00F16AC9"/>
    <w:rsid w:val="00F1786F"/>
    <w:rsid w:val="00F20D45"/>
    <w:rsid w:val="00F21149"/>
    <w:rsid w:val="00F2130E"/>
    <w:rsid w:val="00F21BD4"/>
    <w:rsid w:val="00F256BB"/>
    <w:rsid w:val="00F26020"/>
    <w:rsid w:val="00F27A11"/>
    <w:rsid w:val="00F300B6"/>
    <w:rsid w:val="00F30396"/>
    <w:rsid w:val="00F31ECC"/>
    <w:rsid w:val="00F32ABB"/>
    <w:rsid w:val="00F339CF"/>
    <w:rsid w:val="00F34F9E"/>
    <w:rsid w:val="00F354B6"/>
    <w:rsid w:val="00F3565B"/>
    <w:rsid w:val="00F36A12"/>
    <w:rsid w:val="00F41622"/>
    <w:rsid w:val="00F416E9"/>
    <w:rsid w:val="00F4349B"/>
    <w:rsid w:val="00F43BF9"/>
    <w:rsid w:val="00F43F19"/>
    <w:rsid w:val="00F447C2"/>
    <w:rsid w:val="00F448DD"/>
    <w:rsid w:val="00F44986"/>
    <w:rsid w:val="00F44E4B"/>
    <w:rsid w:val="00F462FF"/>
    <w:rsid w:val="00F4662A"/>
    <w:rsid w:val="00F4783E"/>
    <w:rsid w:val="00F478B1"/>
    <w:rsid w:val="00F514DE"/>
    <w:rsid w:val="00F52324"/>
    <w:rsid w:val="00F53D50"/>
    <w:rsid w:val="00F53E9D"/>
    <w:rsid w:val="00F53EF0"/>
    <w:rsid w:val="00F567F0"/>
    <w:rsid w:val="00F56D81"/>
    <w:rsid w:val="00F600FC"/>
    <w:rsid w:val="00F60710"/>
    <w:rsid w:val="00F621D9"/>
    <w:rsid w:val="00F622CC"/>
    <w:rsid w:val="00F624C9"/>
    <w:rsid w:val="00F64EDA"/>
    <w:rsid w:val="00F66F4C"/>
    <w:rsid w:val="00F672BE"/>
    <w:rsid w:val="00F70193"/>
    <w:rsid w:val="00F7051E"/>
    <w:rsid w:val="00F71644"/>
    <w:rsid w:val="00F74953"/>
    <w:rsid w:val="00F82E18"/>
    <w:rsid w:val="00F841C7"/>
    <w:rsid w:val="00F84D7E"/>
    <w:rsid w:val="00F852BF"/>
    <w:rsid w:val="00F85717"/>
    <w:rsid w:val="00F858EB"/>
    <w:rsid w:val="00F85FB5"/>
    <w:rsid w:val="00F86D06"/>
    <w:rsid w:val="00F872D3"/>
    <w:rsid w:val="00F915EE"/>
    <w:rsid w:val="00F920FB"/>
    <w:rsid w:val="00F92539"/>
    <w:rsid w:val="00F92CA8"/>
    <w:rsid w:val="00F93B93"/>
    <w:rsid w:val="00F93F1B"/>
    <w:rsid w:val="00F948CE"/>
    <w:rsid w:val="00F95A67"/>
    <w:rsid w:val="00F95BBB"/>
    <w:rsid w:val="00F967EC"/>
    <w:rsid w:val="00F96AC7"/>
    <w:rsid w:val="00F96E4F"/>
    <w:rsid w:val="00FA0105"/>
    <w:rsid w:val="00FA1902"/>
    <w:rsid w:val="00FA265D"/>
    <w:rsid w:val="00FA3F0B"/>
    <w:rsid w:val="00FA6246"/>
    <w:rsid w:val="00FA7279"/>
    <w:rsid w:val="00FB251F"/>
    <w:rsid w:val="00FB32ED"/>
    <w:rsid w:val="00FB3C08"/>
    <w:rsid w:val="00FB3CA7"/>
    <w:rsid w:val="00FB471B"/>
    <w:rsid w:val="00FB4AE9"/>
    <w:rsid w:val="00FB5705"/>
    <w:rsid w:val="00FB6099"/>
    <w:rsid w:val="00FC05F3"/>
    <w:rsid w:val="00FC2F73"/>
    <w:rsid w:val="00FC7AC7"/>
    <w:rsid w:val="00FD00F2"/>
    <w:rsid w:val="00FD1A86"/>
    <w:rsid w:val="00FD424D"/>
    <w:rsid w:val="00FD4D3E"/>
    <w:rsid w:val="00FD7F63"/>
    <w:rsid w:val="00FE055A"/>
    <w:rsid w:val="00FE3448"/>
    <w:rsid w:val="00FE460B"/>
    <w:rsid w:val="00FE46CF"/>
    <w:rsid w:val="00FE4D49"/>
    <w:rsid w:val="00FE7FD0"/>
    <w:rsid w:val="00FF09A3"/>
    <w:rsid w:val="00FF257B"/>
    <w:rsid w:val="00FF2FDD"/>
    <w:rsid w:val="00FF32DA"/>
    <w:rsid w:val="00FF4C03"/>
    <w:rsid w:val="00FF50B5"/>
    <w:rsid w:val="00FF6468"/>
    <w:rsid w:val="019A861A"/>
    <w:rsid w:val="03A4D38F"/>
    <w:rsid w:val="073C2991"/>
    <w:rsid w:val="09161C19"/>
    <w:rsid w:val="0A3BE250"/>
    <w:rsid w:val="0AF22339"/>
    <w:rsid w:val="0E38FEE1"/>
    <w:rsid w:val="0EFCFFF1"/>
    <w:rsid w:val="0FCEE467"/>
    <w:rsid w:val="1414778B"/>
    <w:rsid w:val="142EE7E9"/>
    <w:rsid w:val="16EC369E"/>
    <w:rsid w:val="17C09421"/>
    <w:rsid w:val="187152F4"/>
    <w:rsid w:val="1E549DF4"/>
    <w:rsid w:val="23706F2A"/>
    <w:rsid w:val="255006DE"/>
    <w:rsid w:val="25EA941D"/>
    <w:rsid w:val="260AE553"/>
    <w:rsid w:val="26298AC1"/>
    <w:rsid w:val="296D4061"/>
    <w:rsid w:val="29AC6400"/>
    <w:rsid w:val="2B4BF150"/>
    <w:rsid w:val="3110E89A"/>
    <w:rsid w:val="3620E5E2"/>
    <w:rsid w:val="36842CFE"/>
    <w:rsid w:val="382F2F7C"/>
    <w:rsid w:val="3B241087"/>
    <w:rsid w:val="413370B2"/>
    <w:rsid w:val="43690E77"/>
    <w:rsid w:val="440B96BE"/>
    <w:rsid w:val="46A6F730"/>
    <w:rsid w:val="47240AD1"/>
    <w:rsid w:val="47C37E01"/>
    <w:rsid w:val="4C03702F"/>
    <w:rsid w:val="4D626142"/>
    <w:rsid w:val="4E047AEE"/>
    <w:rsid w:val="4FCC6359"/>
    <w:rsid w:val="52F8DDAA"/>
    <w:rsid w:val="58957915"/>
    <w:rsid w:val="5B54C7CE"/>
    <w:rsid w:val="5EF15DD6"/>
    <w:rsid w:val="639547A7"/>
    <w:rsid w:val="64C48C16"/>
    <w:rsid w:val="6A46164B"/>
    <w:rsid w:val="6BEA7297"/>
    <w:rsid w:val="6C7A5CA4"/>
    <w:rsid w:val="6D03EF58"/>
    <w:rsid w:val="6E0E5CC7"/>
    <w:rsid w:val="6E3F1A94"/>
    <w:rsid w:val="723E35A2"/>
    <w:rsid w:val="7428445E"/>
    <w:rsid w:val="7636390D"/>
    <w:rsid w:val="76CFCCBB"/>
    <w:rsid w:val="78F96A06"/>
    <w:rsid w:val="7A2EF69D"/>
    <w:rsid w:val="7B5F8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ED30F8"/>
  <w15:chartTrackingRefBased/>
  <w15:docId w15:val="{0EE7A742-DBB2-450C-B491-CE93EF2E2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73F2F"/>
    <w:pPr>
      <w:spacing w:after="120"/>
    </w:pPr>
    <w:rPr>
      <w:rFonts w:ascii="Aptos" w:hAnsi="Aptos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0FCF"/>
    <w:pPr>
      <w:keepNext/>
      <w:keepLines/>
      <w:outlineLvl w:val="0"/>
    </w:pPr>
    <w:rPr>
      <w:rFonts w:ascii="Haus Medium" w:hAnsi="Haus Medium" w:eastAsiaTheme="majorEastAsia" w:cstheme="majorBidi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70FCF"/>
    <w:rPr>
      <w:rFonts w:ascii="Haus Medium" w:hAnsi="Haus Medium" w:eastAsiaTheme="majorEastAsia" w:cstheme="majorBidi"/>
      <w:sz w:val="32"/>
      <w:szCs w:val="28"/>
    </w:rPr>
  </w:style>
  <w:style w:type="paragraph" w:styleId="Header">
    <w:name w:val="header"/>
    <w:basedOn w:val="Normal"/>
    <w:link w:val="HeaderChar"/>
    <w:uiPriority w:val="99"/>
    <w:unhideWhenUsed/>
    <w:rsid w:val="00AB508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B5082"/>
    <w:rPr>
      <w:rFonts w:ascii="Bodoni MT" w:hAnsi="Bodoni MT"/>
      <w:sz w:val="24"/>
    </w:rPr>
  </w:style>
  <w:style w:type="paragraph" w:styleId="Footer">
    <w:name w:val="footer"/>
    <w:basedOn w:val="Normal"/>
    <w:link w:val="FooterChar"/>
    <w:uiPriority w:val="99"/>
    <w:unhideWhenUsed/>
    <w:rsid w:val="00AB508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B5082"/>
    <w:rPr>
      <w:rFonts w:ascii="Bodoni MT" w:hAnsi="Bodoni MT"/>
      <w:sz w:val="24"/>
    </w:rPr>
  </w:style>
  <w:style w:type="paragraph" w:styleId="Scripture" w:customStyle="1">
    <w:name w:val="Scripture"/>
    <w:basedOn w:val="Normal"/>
    <w:qFormat/>
    <w:rsid w:val="00E979D6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pacing w:before="120" w:after="180" w:line="276" w:lineRule="auto"/>
    </w:pPr>
    <w:rPr>
      <w:rFonts w:asciiTheme="minorHAnsi" w:hAnsiTheme="minorHAnsi" w:cstheme="minorHAnsi"/>
      <w:b/>
      <w:color w:val="525252" w:themeColor="accent3" w:themeShade="80"/>
    </w:rPr>
  </w:style>
  <w:style w:type="paragraph" w:styleId="ListParagraph">
    <w:name w:val="List Paragraph"/>
    <w:basedOn w:val="Normal"/>
    <w:qFormat/>
    <w:rsid w:val="00E979D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04A92"/>
    <w:pPr>
      <w:widowControl w:val="0"/>
      <w:autoSpaceDE w:val="0"/>
      <w:autoSpaceDN w:val="0"/>
      <w:spacing w:after="0" w:line="240" w:lineRule="auto"/>
      <w:ind w:left="819" w:hanging="359"/>
    </w:pPr>
    <w:rPr>
      <w:rFonts w:ascii="Arial" w:hAnsi="Arial" w:eastAsia="Arial" w:cs="Arial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rsid w:val="00F04A92"/>
    <w:rPr>
      <w:rFonts w:ascii="Arial" w:hAnsi="Arial" w:eastAsia="Arial" w:cs="Arial"/>
      <w:sz w:val="24"/>
      <w:szCs w:val="24"/>
    </w:rPr>
  </w:style>
  <w:style w:type="paragraph" w:styleId="whitespace-normal" w:customStyle="1">
    <w:name w:val="whitespace-normal"/>
    <w:basedOn w:val="Normal"/>
    <w:rsid w:val="00724CF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93B"/>
    <w:pPr>
      <w:jc w:val="right"/>
    </w:pPr>
    <w:rPr>
      <w:rFonts w:ascii="Channel" w:hAnsi="Channel"/>
      <w:sz w:val="48"/>
      <w:szCs w:val="44"/>
    </w:rPr>
  </w:style>
  <w:style w:type="character" w:styleId="TitleChar" w:customStyle="1">
    <w:name w:val="Title Char"/>
    <w:basedOn w:val="DefaultParagraphFont"/>
    <w:link w:val="Title"/>
    <w:uiPriority w:val="10"/>
    <w:rsid w:val="0051693B"/>
    <w:rPr>
      <w:rFonts w:ascii="Channel" w:hAnsi="Channel"/>
      <w:sz w:val="48"/>
      <w:szCs w:val="44"/>
    </w:rPr>
  </w:style>
  <w:style w:type="character" w:styleId="IntenseReference">
    <w:name w:val="Intense Reference"/>
    <w:basedOn w:val="DefaultParagraphFont"/>
    <w:uiPriority w:val="32"/>
    <w:qFormat/>
    <w:rsid w:val="00CA32D3"/>
    <w:rPr>
      <w:b/>
      <w:bCs/>
      <w:smallCaps/>
      <w:color w:val="5B9BD5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B376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6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C6C4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JPG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cd0bc0-ec17-4cd0-bdb6-d338e9dcd96d" xsi:nil="true"/>
    <lcf76f155ced4ddcb4097134ff3c332f xmlns="220ce328-f370-4501-bf76-f088e372711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850B57B474841AE9884BB21810E68" ma:contentTypeVersion="19" ma:contentTypeDescription="Create a new document." ma:contentTypeScope="" ma:versionID="cece11cf1d0e7227cd987afe099fb478">
  <xsd:schema xmlns:xsd="http://www.w3.org/2001/XMLSchema" xmlns:xs="http://www.w3.org/2001/XMLSchema" xmlns:p="http://schemas.microsoft.com/office/2006/metadata/properties" xmlns:ns2="220ce328-f370-4501-bf76-f088e3727112" xmlns:ns3="06cd0bc0-ec17-4cd0-bdb6-d338e9dcd96d" targetNamespace="http://schemas.microsoft.com/office/2006/metadata/properties" ma:root="true" ma:fieldsID="9f4d8ea6de8c0ffabea2330ef5320187" ns2:_="" ns3:_="">
    <xsd:import namespace="220ce328-f370-4501-bf76-f088e3727112"/>
    <xsd:import namespace="06cd0bc0-ec17-4cd0-bdb6-d338e9dcd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ce328-f370-4501-bf76-f088e3727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35e5040-7716-46c6-853b-82a6157fed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cd0bc0-ec17-4cd0-bdb6-d338e9dcd9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f3cdd5d-0074-4d6e-95b5-51259447f1dc}" ma:internalName="TaxCatchAll" ma:showField="CatchAllData" ma:web="06cd0bc0-ec17-4cd0-bdb6-d338e9dcd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A47CC9-0E93-4EC0-9D44-0F23029D97E6}">
  <ds:schemaRefs>
    <ds:schemaRef ds:uri="http://schemas.microsoft.com/office/2006/metadata/properties"/>
    <ds:schemaRef ds:uri="http://schemas.microsoft.com/office/infopath/2007/PartnerControls"/>
    <ds:schemaRef ds:uri="06cd0bc0-ec17-4cd0-bdb6-d338e9dcd96d"/>
    <ds:schemaRef ds:uri="220ce328-f370-4501-bf76-f088e3727112"/>
  </ds:schemaRefs>
</ds:datastoreItem>
</file>

<file path=customXml/itemProps2.xml><?xml version="1.0" encoding="utf-8"?>
<ds:datastoreItem xmlns:ds="http://schemas.openxmlformats.org/officeDocument/2006/customXml" ds:itemID="{735FDAE2-52FA-483B-91E9-4C7E11A8E6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ce328-f370-4501-bf76-f088e3727112"/>
    <ds:schemaRef ds:uri="06cd0bc0-ec17-4cd0-bdb6-d338e9dcd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EDA27C-9C65-4DE1-9696-1EB9204115A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ke Dobes</dc:creator>
  <keywords/>
  <dc:description/>
  <lastModifiedBy>Hannah Haddock</lastModifiedBy>
  <revision>4</revision>
  <lastPrinted>2026-05-20T22:15:00.0000000Z</lastPrinted>
  <dcterms:created xsi:type="dcterms:W3CDTF">2026-06-11T18:45:00.0000000Z</dcterms:created>
  <dcterms:modified xsi:type="dcterms:W3CDTF">2026-06-14T19:58:48.76034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59e26-9c61-4984-9ef9-4b05638bd4e3</vt:lpwstr>
  </property>
  <property fmtid="{D5CDD505-2E9C-101B-9397-08002B2CF9AE}" pid="3" name="ContentTypeId">
    <vt:lpwstr>0x0101001E6850B57B474841AE9884BB21810E68</vt:lpwstr>
  </property>
  <property fmtid="{D5CDD505-2E9C-101B-9397-08002B2CF9AE}" pid="4" name="MediaServiceImageTags">
    <vt:lpwstr/>
  </property>
</Properties>
</file>